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7AD930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spacing w:val="-20"/>
          <w:sz w:val="28"/>
          <w:szCs w:val="28"/>
        </w:rPr>
      </w:pPr>
      <w:bookmarkStart w:id="0" w:name="OLE_LINK11"/>
      <w:r>
        <w:rPr>
          <w:rFonts w:ascii="Times New Roman" w:eastAsia="Times New Roman" w:hAnsi="Times New Roman" w:cs="Times New Roman"/>
          <w:spacing w:val="-20"/>
          <w:sz w:val="28"/>
          <w:szCs w:val="28"/>
        </w:rPr>
        <w:t xml:space="preserve">МИНИСТЕРСТВО НАУКИ И ВЫСШЕГО ОБРАЗОВАНИЯ </w:t>
      </w:r>
      <w:r>
        <w:rPr>
          <w:rFonts w:ascii="Times New Roman" w:eastAsia="Times New Roman" w:hAnsi="Times New Roman" w:cs="Times New Roman"/>
          <w:spacing w:val="-20"/>
          <w:sz w:val="28"/>
          <w:szCs w:val="28"/>
        </w:rPr>
        <w:br/>
        <w:t>РОССИЙСКОЙ ФЕДЕРАЦИИ</w:t>
      </w:r>
    </w:p>
    <w:p w14:paraId="37EAD796" w14:textId="77777777" w:rsidR="006660E7" w:rsidRDefault="006660E7" w:rsidP="00F24591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Федеральное государственное бюджетное образовательное учреждение</w:t>
      </w:r>
    </w:p>
    <w:p w14:paraId="475D6477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высшего образования</w:t>
      </w:r>
    </w:p>
    <w:p w14:paraId="64E4144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«Российский государственный университет им. А.Н. Косыгина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br/>
        <w:t>(Технологии. Дизайн. Искусство)»</w:t>
      </w:r>
    </w:p>
    <w:p w14:paraId="1CEBBD78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D062DD" w14:textId="77777777" w:rsidR="006660E7" w:rsidRDefault="006660E7" w:rsidP="00F2459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788D43" w14:textId="2D2CD62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60E7">
        <w:rPr>
          <w:rFonts w:ascii="Times New Roman" w:eastAsia="Times New Roman" w:hAnsi="Times New Roman" w:cs="Times New Roman"/>
          <w:bCs/>
          <w:sz w:val="24"/>
          <w:szCs w:val="24"/>
        </w:rPr>
        <w:t>Институт информационных технологий и цифровой трансформации</w:t>
      </w:r>
    </w:p>
    <w:p w14:paraId="6AD02126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D949887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AC5845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6C3381D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4CA3B3" w14:textId="3684D93A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sz w:val="32"/>
          <w:szCs w:val="32"/>
        </w:rPr>
        <w:t>Научно-исследовательская работа</w:t>
      </w:r>
    </w:p>
    <w:p w14:paraId="04ADE14C" w14:textId="69DFB28F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по дисциплине 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br/>
        <w:t>«</w:t>
      </w:r>
      <w:r w:rsidRPr="006660E7">
        <w:rPr>
          <w:rFonts w:ascii="Times New Roman" w:eastAsia="Times New Roman" w:hAnsi="Times New Roman" w:cs="Times New Roman"/>
          <w:bCs/>
          <w:sz w:val="28"/>
          <w:szCs w:val="28"/>
        </w:rPr>
        <w:t>Элективные дисциплины по физической культуре и спорту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  <w:r w:rsidR="0005166E">
        <w:rPr>
          <w:rFonts w:ascii="Times New Roman" w:eastAsia="Times New Roman" w:hAnsi="Times New Roman" w:cs="Times New Roman"/>
          <w:bCs/>
          <w:sz w:val="28"/>
          <w:szCs w:val="28"/>
        </w:rPr>
        <w:br/>
      </w:r>
    </w:p>
    <w:p w14:paraId="1DA8D403" w14:textId="342C8A0E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Тема: «</w:t>
      </w:r>
      <w:r w:rsidR="0041018E" w:rsidRPr="0041018E">
        <w:rPr>
          <w:rFonts w:ascii="Times New Roman" w:eastAsia="Times New Roman" w:hAnsi="Times New Roman" w:cs="Times New Roman"/>
          <w:bCs/>
          <w:sz w:val="28"/>
          <w:szCs w:val="28"/>
        </w:rPr>
        <w:t>Влияние утренней прогулки на свежем воздухе на качество ночного сна</w:t>
      </w:r>
      <w:r w:rsidR="0041018E">
        <w:rPr>
          <w:rFonts w:ascii="Times New Roman" w:eastAsia="Times New Roman" w:hAnsi="Times New Roman" w:cs="Times New Roman"/>
          <w:bCs/>
          <w:sz w:val="28"/>
          <w:szCs w:val="28"/>
        </w:rPr>
        <w:t xml:space="preserve"> студентов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>»</w:t>
      </w:r>
    </w:p>
    <w:p w14:paraId="70DA41C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1AE643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3003FD4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B9D774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2F640DA" w14:textId="77777777" w:rsidR="006660E7" w:rsidRDefault="006660E7" w:rsidP="00F24591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C22C568" w14:textId="149C01C7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Выполнил: 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идоро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 Д.</w:t>
      </w:r>
      <w:r w:rsidR="0041018E">
        <w:rPr>
          <w:rFonts w:ascii="Times New Roman" w:eastAsia="Times New Roman" w:hAnsi="Times New Roman" w:cs="Times New Roman"/>
          <w:sz w:val="28"/>
          <w:szCs w:val="28"/>
        </w:rPr>
        <w:t>С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  <w:r w:rsidR="00D6416E" w:rsidRPr="00D6416E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группа ИТС-123</w:t>
      </w:r>
    </w:p>
    <w:p w14:paraId="5CFC1B4B" w14:textId="64D9E7EE" w:rsidR="006660E7" w:rsidRDefault="00F24591" w:rsidP="00F24591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 xml:space="preserve">Проверила: </w:t>
      </w:r>
      <w:r w:rsidR="0006482C" w:rsidRPr="0006482C">
        <w:rPr>
          <w:rFonts w:ascii="Times New Roman" w:eastAsia="Times New Roman" w:hAnsi="Times New Roman" w:cs="Times New Roman"/>
          <w:sz w:val="28"/>
          <w:szCs w:val="28"/>
        </w:rPr>
        <w:t xml:space="preserve">к.т.н., доц. </w:t>
      </w:r>
      <w:r w:rsidR="00D6416E">
        <w:rPr>
          <w:rFonts w:ascii="Times New Roman" w:eastAsia="Times New Roman" w:hAnsi="Times New Roman" w:cs="Times New Roman"/>
          <w:sz w:val="28"/>
          <w:szCs w:val="28"/>
        </w:rPr>
        <w:t>Якутина Н.В</w:t>
      </w:r>
      <w:r w:rsidR="006660E7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2A43494A" w14:textId="725F6C6E" w:rsidR="00D6416E" w:rsidRDefault="00D6416E" w:rsidP="00F24591">
      <w:pPr>
        <w:spacing w:after="0" w:line="360" w:lineRule="auto"/>
        <w:ind w:left="2832" w:firstLine="708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1CF9BEA" w14:textId="249D45D6" w:rsidR="00D6416E" w:rsidRDefault="00D6416E" w:rsidP="006660E7">
      <w:pPr>
        <w:spacing w:after="0" w:line="360" w:lineRule="auto"/>
        <w:ind w:left="2832" w:firstLine="708"/>
        <w:rPr>
          <w:rFonts w:ascii="Times New Roman" w:eastAsia="Times New Roman" w:hAnsi="Times New Roman" w:cs="Times New Roman"/>
          <w:sz w:val="28"/>
          <w:szCs w:val="28"/>
        </w:rPr>
      </w:pPr>
    </w:p>
    <w:p w14:paraId="4EAFF778" w14:textId="409BBF36" w:rsidR="006660E7" w:rsidRDefault="00D6416E" w:rsidP="00F24591">
      <w:pPr>
        <w:spacing w:after="0" w:line="360" w:lineRule="auto"/>
        <w:ind w:left="35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24591">
        <w:rPr>
          <w:rFonts w:ascii="Times New Roman" w:eastAsia="Times New Roman" w:hAnsi="Times New Roman" w:cs="Times New Roman"/>
          <w:sz w:val="28"/>
          <w:szCs w:val="28"/>
        </w:rPr>
        <w:br/>
      </w:r>
      <w:r w:rsidR="00212573">
        <w:rPr>
          <w:rFonts w:ascii="Times New Roman" w:eastAsia="Times New Roman" w:hAnsi="Times New Roman" w:cs="Times New Roman"/>
          <w:sz w:val="28"/>
          <w:szCs w:val="28"/>
        </w:rPr>
        <w:br/>
      </w:r>
      <w:r w:rsidR="0005166E">
        <w:rPr>
          <w:rFonts w:ascii="Times New Roman" w:eastAsia="Times New Roman" w:hAnsi="Times New Roman" w:cs="Times New Roman"/>
          <w:sz w:val="28"/>
          <w:szCs w:val="28"/>
        </w:rPr>
        <w:t xml:space="preserve"> Москва 202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 xml:space="preserve">5 </w:t>
      </w:r>
      <w:r w:rsidR="0005166E">
        <w:rPr>
          <w:rFonts w:ascii="Times New Roman" w:eastAsia="Times New Roman" w:hAnsi="Times New Roman" w:cs="Times New Roman"/>
          <w:sz w:val="28"/>
          <w:szCs w:val="28"/>
        </w:rPr>
        <w:t>г</w:t>
      </w:r>
      <w:r w:rsidR="0080491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BD7B52D" w14:textId="3DA5B781" w:rsidR="00344ACB" w:rsidRPr="00344ACB" w:rsidRDefault="00344ACB" w:rsidP="00344AC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344ACB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Содержание</w:t>
      </w:r>
    </w:p>
    <w:p w14:paraId="1276CE17" w14:textId="5494E4BE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begin"/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instrText xml:space="preserve"> TOC \o "1-2" \h \z \u </w:instrText>
      </w:r>
      <w:r w:rsidRPr="00344ACB">
        <w:rPr>
          <w:rFonts w:ascii="Times New Roman" w:eastAsia="Times New Roman" w:hAnsi="Times New Roman" w:cs="Times New Roman"/>
          <w:b w:val="0"/>
          <w:bCs w:val="0"/>
          <w:sz w:val="28"/>
          <w:szCs w:val="28"/>
          <w:lang w:eastAsia="ru-RU"/>
        </w:rPr>
        <w:fldChar w:fldCharType="separate"/>
      </w:r>
      <w:hyperlink w:anchor="_Toc19968387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вед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7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2CCFCF4" w14:textId="57C84E78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0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Методология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0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D110A1D" w14:textId="62A8A927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1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Выборк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1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1BDBC8C" w14:textId="77308FBE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2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Параметры измере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2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6F721AB" w14:textId="7CD649B3" w:rsidR="00344ACB" w:rsidRPr="00344ACB" w:rsidRDefault="00344ACB">
      <w:pPr>
        <w:pStyle w:val="21"/>
        <w:tabs>
          <w:tab w:val="right" w:leader="dot" w:pos="9345"/>
        </w:tabs>
        <w:rPr>
          <w:rFonts w:ascii="Times New Roman" w:eastAsiaTheme="minorEastAsia" w:hAnsi="Times New Roman" w:cs="Times New Roman"/>
          <w:small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3" w:history="1">
        <w:r w:rsidRPr="00344ACB">
          <w:rPr>
            <w:rStyle w:val="aa"/>
            <w:rFonts w:ascii="Times New Roman" w:eastAsia="Times New Roman" w:hAnsi="Times New Roman" w:cs="Times New Roman"/>
            <w:b/>
            <w:bCs/>
            <w:noProof/>
            <w:sz w:val="28"/>
            <w:szCs w:val="28"/>
            <w:lang w:eastAsia="ru-RU"/>
          </w:rPr>
          <w:t>Этапы эксперимент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3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6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1D3A306" w14:textId="0154FBB5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4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Результаты исследования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4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F21C112" w14:textId="56FDC0F7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5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Анализ результатов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5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CF8A99B" w14:textId="7A5E9830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6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Интерпретация результатов в контексте психологии здоровья и физиологии сн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6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A8F7687" w14:textId="66BBFAE4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7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Выводы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7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2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CC2DD00" w14:textId="74FA504F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8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Литература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8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3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AA53F8A" w14:textId="0628BF0E" w:rsidR="00344ACB" w:rsidRPr="00344ACB" w:rsidRDefault="00344ACB">
      <w:pPr>
        <w:pStyle w:val="11"/>
        <w:tabs>
          <w:tab w:val="right" w:leader="dot" w:pos="9345"/>
        </w:tabs>
        <w:rPr>
          <w:rFonts w:ascii="Times New Roman" w:eastAsiaTheme="minorEastAsia" w:hAnsi="Times New Roman" w:cs="Times New Roman"/>
          <w:b w:val="0"/>
          <w:bCs w:val="0"/>
          <w:caps w:val="0"/>
          <w:noProof/>
          <w:kern w:val="2"/>
          <w:sz w:val="28"/>
          <w:szCs w:val="28"/>
          <w:lang w:eastAsia="ru-RU"/>
          <w14:ligatures w14:val="standardContextual"/>
        </w:rPr>
      </w:pPr>
      <w:hyperlink w:anchor="_Toc199683889" w:history="1">
        <w:r w:rsidRPr="00344ACB">
          <w:rPr>
            <w:rStyle w:val="aa"/>
            <w:rFonts w:ascii="Times New Roman" w:eastAsia="Times New Roman" w:hAnsi="Times New Roman" w:cs="Times New Roman"/>
            <w:noProof/>
            <w:sz w:val="28"/>
            <w:szCs w:val="28"/>
          </w:rPr>
          <w:t>Приложение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99683889 \h </w:instrTex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6F6A39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Pr="00344ACB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30318532" w14:textId="7083523E" w:rsid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344ACB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fldChar w:fldCharType="end"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  <w:r w:rsidR="0080491C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/>
      </w:r>
    </w:p>
    <w:p w14:paraId="131870A4" w14:textId="77777777" w:rsidR="00344ACB" w:rsidRDefault="00344ACB">
      <w:pPr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br w:type="page"/>
      </w:r>
    </w:p>
    <w:p w14:paraId="66A35DF2" w14:textId="4A19DB29" w:rsidR="0080491C" w:rsidRPr="000105D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1" w:name="_Toc199683825"/>
      <w:bookmarkStart w:id="2" w:name="_Toc199683879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ведение</w:t>
      </w:r>
      <w:bookmarkEnd w:id="1"/>
      <w:bookmarkEnd w:id="2"/>
    </w:p>
    <w:p w14:paraId="203E9DF4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3" w:name="_Hlk208953281"/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Нарушения сна ухудшают физическое и психическое здоровье. Студенты особенно уязвимы: нагрузка, нерегулярный режим и стресс снижают продолжительность и качество сна, что ухудшает когнитивные функции и самочувствие. По данным ВОЗ, более 60 % молодых людей периодически сталкиваются с трудностями засыпания и ночными пробуждениями; дефицит сна связан с тревожностью, утомляемостью, ухудшением памяти и внимания.</w:t>
      </w:r>
    </w:p>
    <w:p w14:paraId="1D3E4CF8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Доступное вмешательство — умеренная утренняя ходьба на свежем воздухе: дневной свет выравнивает циркадные ритмы; аэробная нагрузка улучшает терморегуляцию и глубину сна; контакт с природой снижает стресс и улучшает настроение.</w:t>
      </w:r>
    </w:p>
    <w:p w14:paraId="7A1B89D3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Цель — оценить влияние ежедневных 30</w:t>
      </w: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noBreakHyphen/>
        <w:t>минутных утренних прогулок (7:00–7:30) на качество ночного сна студентов.</w:t>
      </w:r>
    </w:p>
    <w:p w14:paraId="0D836BA7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Показатели: 1) PSQI; 2) дневник сна (отбой, подъём, пробуждения, длительность); 3) позитивный/негативный аффект по PANAS.</w:t>
      </w:r>
    </w:p>
    <w:p w14:paraId="05C58CDC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Гипотеза: по сравнению с контролем без прогулок участники покажут снижение балла PSQI, меньше пробуждений и латентности засыпания, рост позитивного и снижение негативного аффекта.</w:t>
      </w:r>
    </w:p>
    <w:p w14:paraId="16228C3D" w14:textId="29E1A21F" w:rsidR="0041018E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C4AC2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еская значимость: результаты могут лечь в основу рекомендаций по оптимизации режима дня студентов.</w:t>
      </w:r>
      <w:bookmarkEnd w:id="3"/>
    </w:p>
    <w:p w14:paraId="5A423792" w14:textId="77777777" w:rsidR="00CC4AC2" w:rsidRPr="00CC4AC2" w:rsidRDefault="00CC4AC2" w:rsidP="00CC4AC2">
      <w:pPr>
        <w:spacing w:before="100" w:beforeAutospacing="1" w:after="100" w:afterAutospacing="1"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14:paraId="48339063" w14:textId="24D7BB17" w:rsidR="00344ACB" w:rsidRPr="000105D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4" w:name="_Toc199683826"/>
      <w:bookmarkStart w:id="5" w:name="_Toc199683880"/>
      <w:bookmarkStart w:id="6" w:name="OLE_LINK1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Методология исследования</w:t>
      </w:r>
      <w:bookmarkEnd w:id="4"/>
      <w:bookmarkEnd w:id="5"/>
    </w:p>
    <w:p w14:paraId="73CA521E" w14:textId="77777777" w:rsidR="0080491C" w:rsidRPr="00344ACB" w:rsidRDefault="0080491C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7" w:name="_Toc199683827"/>
      <w:bookmarkStart w:id="8" w:name="_Toc199683881"/>
      <w:bookmarkStart w:id="9" w:name="OLE_LINK4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Выборка</w:t>
      </w:r>
      <w:bookmarkEnd w:id="7"/>
      <w:bookmarkEnd w:id="8"/>
    </w:p>
    <w:bookmarkEnd w:id="9"/>
    <w:p w14:paraId="349D6FF5" w14:textId="77777777" w:rsid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Исследование проводилось на базе Российского государственного университета им. А. Н. Косыгина среди студентов второго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курс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возраст 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9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–2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год</w:t>
      </w: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. Всего в эксперименте приняли участие 24 человека (12 мужчин, 12 женщин). Подбор участников осуществлялся по следующим критериям: </w:t>
      </w:r>
    </w:p>
    <w:p w14:paraId="2EF616FE" w14:textId="523A9388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озраст от 19 до 21 года; </w:t>
      </w:r>
    </w:p>
    <w:p w14:paraId="013A83CD" w14:textId="3220C15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клинически значимых нарушений сна (по самоотчету) и соматических заболеваний; </w:t>
      </w:r>
    </w:p>
    <w:p w14:paraId="5030D097" w14:textId="7688E8A3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сутствие регулярной утренней физической активности более 2 раз в неделю; </w:t>
      </w:r>
    </w:p>
    <w:p w14:paraId="1ED4EFD3" w14:textId="6E0B220A" w:rsidR="004518B6" w:rsidRPr="003429BC" w:rsidRDefault="004518B6" w:rsidP="003429BC">
      <w:pPr>
        <w:pStyle w:val="ad"/>
        <w:numPr>
          <w:ilvl w:val="0"/>
          <w:numId w:val="14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согласие на участие в 3-недельном эксперименте и соблюдение протокола (ведение дневника сна, заполнение анкет).</w:t>
      </w:r>
    </w:p>
    <w:p w14:paraId="6A014678" w14:textId="77777777" w:rsidR="004518B6" w:rsidRPr="004518B6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минимизации влияния сопутствующих факторов (смена режима питания, курение, употребление алкоголя) всем участникам было рекомендовано сохранять привычный образ жизни, за исключением предписаний по экспериментальной интервенции.</w:t>
      </w:r>
    </w:p>
    <w:p w14:paraId="039DA566" w14:textId="77777777" w:rsidR="003429BC" w:rsidRDefault="004518B6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4518B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первичного скрининга (онлайн-анкета + устный опрос) 24 студента были случайным образом распределены на две группы по 12 человек: </w:t>
      </w:r>
    </w:p>
    <w:p w14:paraId="6DF2871B" w14:textId="7F9D19BA" w:rsidR="003429BC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Э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кспериментальная группа (n = 12; 6 мужчин, 6 женщин; средний возраст 20,1 ± 1,2 года) — ежедневно в течение трёх недель выполняла 30-минутную прогулку на свежем воздухе с 7:00 до 7:30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4DF95B1C" w14:textId="1179996B" w:rsidR="004518B6" w:rsidRPr="003429BC" w:rsidRDefault="003429BC" w:rsidP="003429BC">
      <w:pPr>
        <w:pStyle w:val="ad"/>
        <w:numPr>
          <w:ilvl w:val="0"/>
          <w:numId w:val="15"/>
        </w:numPr>
        <w:spacing w:before="100" w:beforeAutospacing="1" w:after="100" w:afterAutospacing="1" w:line="360" w:lineRule="auto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</w:t>
      </w:r>
      <w:r w:rsidR="004518B6" w:rsidRPr="003429BC">
        <w:rPr>
          <w:rFonts w:ascii="Times New Roman" w:eastAsia="Times New Roman" w:hAnsi="Times New Roman" w:cs="Times New Roman"/>
          <w:sz w:val="28"/>
          <w:szCs w:val="28"/>
          <w:lang w:eastAsia="ru-RU"/>
        </w:rPr>
        <w:t>онтрольная группа (n = 12; 6 мужчин, 6 женщин; средний возраст 19,8 ± 1,4 года) — сохраняла привычный режим утренней активности без дополнительной подготовки.</w:t>
      </w:r>
    </w:p>
    <w:p w14:paraId="40C91DFE" w14:textId="398E414E" w:rsidR="004518B6" w:rsidRPr="003429BC" w:rsidRDefault="00002F21" w:rsidP="003429BC">
      <w:pPr>
        <w:spacing w:before="100" w:beforeAutospacing="1" w:after="100" w:afterAutospacing="1" w:line="360" w:lineRule="auto"/>
        <w:ind w:firstLine="360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0" w:name="OLE_LINK9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Участников распределили по группам случайно с помощью генератора чисел. Это выровняло исходные характеристики (пол, возраст, ИМТ) и </w:t>
      </w:r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сделало оценку эффекта утренних прогулок более объективной. До начала все прошли </w:t>
      </w:r>
      <w:proofErr w:type="spellStart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>предтест</w:t>
      </w:r>
      <w:proofErr w:type="spellEnd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7 дней вели дневник сна и заполнили PSQI и PANAS, чтобы зафиксировать исходные показатели сна и эмоционального </w:t>
      </w:r>
      <w:proofErr w:type="spellStart"/>
      <w:r w:rsidRPr="00002F21">
        <w:rPr>
          <w:rFonts w:ascii="Times New Roman" w:eastAsia="Times New Roman" w:hAnsi="Times New Roman" w:cs="Times New Roman"/>
          <w:sz w:val="28"/>
          <w:szCs w:val="28"/>
          <w:lang w:eastAsia="ru-RU"/>
        </w:rPr>
        <w:t>состояния.</w:t>
      </w:r>
    </w:p>
    <w:p w14:paraId="42DA0014" w14:textId="34C90E57" w:rsidR="00344ACB" w:rsidRPr="00344ACB" w:rsidRDefault="00344ACB" w:rsidP="00344ACB">
      <w:pPr>
        <w:pStyle w:val="2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bookmarkStart w:id="11" w:name="_Toc199683828"/>
      <w:bookmarkStart w:id="12" w:name="_Toc199683882"/>
      <w:bookmarkEnd w:id="6"/>
      <w:bookmarkEnd w:id="10"/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Параметры измерения</w:t>
      </w:r>
      <w:bookmarkEnd w:id="11"/>
      <w:bookmarkEnd w:id="12"/>
      <w:r w:rsidR="00002F2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br/>
      </w:r>
    </w:p>
    <w:p w14:paraId="32853B85" w14:textId="77777777" w:rsidR="00002F21" w:rsidRPr="00002F21" w:rsidRDefault="00002F21" w:rsidP="00002F21">
      <w:pPr>
        <w:spacing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Для оценки влияния утренних прогулок использовали три инструмента.</w:t>
      </w:r>
    </w:p>
    <w:p w14:paraId="3C49306A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Pittsburgh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Sleep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 Quality Index (PSQI) Назначение: оценка качества ночного сна за месяц, адаптировано под 3 недели. Состав: 19 вопросов, без блока наблюдателя; 7 компонентов: субъективное качество, время засыпания, продолжительность, эффективность, нарушения, снотворные, дневная сонливость. Оценка: каждый компонент 0–3, суммарный индекс 0–21, меньше — лучше; порог «плохого» сна 5 и выше. Применение: заполняется до начала и после трёх недель.</w:t>
      </w:r>
    </w:p>
    <w:p w14:paraId="5ED316D7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Шкала позитивного и негативного аффекта (PANAS) Назначение: уровень позитивного (PANAS+) и негативного (PANAS+) аффекта за 7 дней. Состав: 20 прилагательных, ответы от 1 до 5. Оценка: сумма по каждой шкале 10–50. Применение: вместе с PSQI до и после интервенции.</w:t>
      </w:r>
    </w:p>
    <w:p w14:paraId="6320291E" w14:textId="77777777" w:rsidR="00002F21" w:rsidRPr="00002F21" w:rsidRDefault="00002F21" w:rsidP="00002F21">
      <w:pPr>
        <w:numPr>
          <w:ilvl w:val="0"/>
          <w:numId w:val="23"/>
        </w:numPr>
        <w:spacing w:line="360" w:lineRule="auto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Дневник сна Назначение: ежедневная самооценка сна. Состав: время отхода и засыпания, общее время сна, число ночных пробуждений, время окончательного подъёма, оценка качества по шкале 1–5. Применение: ежедневно 7 дней до начала и 21 день во время интервенции.</w:t>
      </w:r>
    </w:p>
    <w:p w14:paraId="63D65D21" w14:textId="77777777" w:rsidR="00002F21" w:rsidRPr="00002F21" w:rsidRDefault="00002F21" w:rsidP="00002F21">
      <w:pPr>
        <w:spacing w:line="360" w:lineRule="auto"/>
        <w:ind w:firstLine="360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Все инструменты имеют русскоязычные версии и проверены на студенческой выборке. Данные позволяют сопоставить показатели сна и эмоционального состояния до и после трёх недель утренних прогулок.</w:t>
      </w:r>
    </w:p>
    <w:p w14:paraId="1E23A2A4" w14:textId="77777777" w:rsidR="00AD5BC5" w:rsidRDefault="00AD5BC5" w:rsidP="00AD5BC5">
      <w:pPr>
        <w:spacing w:line="240" w:lineRule="auto"/>
        <w:outlineLvl w:val="3"/>
        <w:rPr>
          <w:rFonts w:ascii="Times New Roman" w:eastAsia="Times New Roman" w:hAnsi="Times New Roman" w:cs="Times New Roman"/>
          <w:sz w:val="32"/>
          <w:szCs w:val="32"/>
          <w:lang w:eastAsia="ru-RU"/>
        </w:rPr>
      </w:pPr>
    </w:p>
    <w:p w14:paraId="65B3FC61" w14:textId="199A3211" w:rsidR="00344ACB" w:rsidRPr="00344ACB" w:rsidRDefault="00326DAD" w:rsidP="00344ACB">
      <w:pPr>
        <w:pStyle w:val="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32"/>
          <w:szCs w:val="32"/>
          <w:lang w:eastAsia="ru-RU"/>
        </w:rPr>
        <w:lastRenderedPageBreak/>
        <w:t xml:space="preserve">                                      </w:t>
      </w:r>
      <w:bookmarkStart w:id="13" w:name="_Toc199683829"/>
      <w:bookmarkStart w:id="14" w:name="_Toc199683883"/>
      <w:r w:rsidR="00344AC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ru-RU"/>
        </w:rPr>
        <w:t>Этапы эксперимента</w:t>
      </w:r>
      <w:bookmarkEnd w:id="13"/>
      <w:bookmarkEnd w:id="14"/>
    </w:p>
    <w:p w14:paraId="466750F5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bookmarkStart w:id="15" w:name="OLE_LINK8"/>
      <w:r w:rsidRPr="00002F21">
        <w:rPr>
          <w:rFonts w:ascii="Times New Roman" w:hAnsi="Times New Roman" w:cs="Times New Roman"/>
          <w:sz w:val="28"/>
          <w:szCs w:val="28"/>
        </w:rPr>
        <w:t xml:space="preserve">Исследование длилось 4 недели и включало три этапа: неделя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редтеста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 xml:space="preserve">, три недели эксперимента с утренними прогулками, затем </w:t>
      </w: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</w:t>
      </w:r>
    </w:p>
    <w:p w14:paraId="049996E2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ред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 Все 24 студента получили инструкции по ведению дневника сна и заполнению опросников PSQI и PANAS. В течение 7 дней они ежедневно отмечали время отхода ко сну, момент засыпания, число ночных пробуждений, время подъёма и давали оценку качества сна по 5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балльной шкале. В нулевой день все заполнили PSQI и PANAS, что зафиксировало исходные показатели.</w:t>
      </w:r>
    </w:p>
    <w:p w14:paraId="133E0158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Основной этап. С 1 по 21 день экспериментальная группа каждый день ходила по 30 минут на свежем воздухе с 7:00 до 7:30. Выполнение отмечали в электронном журнале, при возможности использовали шагомер или фитнес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браслет. Контрольная группа образ жизни не меняла. Все участники продолжали вести дневник сна, в конце каждой недели заполняли PANAS, чтобы отслеживать динамику эмоционального фона.</w:t>
      </w:r>
    </w:p>
    <w:p w14:paraId="4CC64B02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proofErr w:type="spellStart"/>
      <w:r w:rsidRPr="00002F21">
        <w:rPr>
          <w:rFonts w:ascii="Times New Roman" w:hAnsi="Times New Roman" w:cs="Times New Roman"/>
          <w:sz w:val="28"/>
          <w:szCs w:val="28"/>
        </w:rPr>
        <w:t>Посттест</w:t>
      </w:r>
      <w:proofErr w:type="spellEnd"/>
      <w:r w:rsidRPr="00002F21">
        <w:rPr>
          <w:rFonts w:ascii="Times New Roman" w:hAnsi="Times New Roman" w:cs="Times New Roman"/>
          <w:sz w:val="28"/>
          <w:szCs w:val="28"/>
        </w:rPr>
        <w:t>. В день 22 собрали дневники, обе группы снова заполнили PSQI и PANAS. Данные обработали: посчитали средние значения и стандартные отклонения, сравнили показатели до и после внутри каждой группы и между группами с помощью парного и независимого t</w:t>
      </w:r>
      <w:r w:rsidRPr="00002F21">
        <w:rPr>
          <w:rFonts w:ascii="Times New Roman" w:hAnsi="Times New Roman" w:cs="Times New Roman"/>
          <w:sz w:val="28"/>
          <w:szCs w:val="28"/>
        </w:rPr>
        <w:noBreakHyphen/>
        <w:t>теста.</w:t>
      </w:r>
    </w:p>
    <w:p w14:paraId="6E3874D9" w14:textId="77777777" w:rsidR="00002F21" w:rsidRPr="00002F21" w:rsidRDefault="00002F21" w:rsidP="00002F21">
      <w:pPr>
        <w:spacing w:before="100" w:beforeAutospacing="1" w:after="100" w:afterAutospacing="1" w:line="360" w:lineRule="auto"/>
        <w:ind w:firstLine="708"/>
        <w:outlineLvl w:val="3"/>
        <w:rPr>
          <w:rFonts w:ascii="Times New Roman" w:hAnsi="Times New Roman" w:cs="Times New Roman"/>
          <w:sz w:val="28"/>
          <w:szCs w:val="28"/>
        </w:rPr>
      </w:pPr>
      <w:r w:rsidRPr="00002F21">
        <w:rPr>
          <w:rFonts w:ascii="Times New Roman" w:hAnsi="Times New Roman" w:cs="Times New Roman"/>
          <w:sz w:val="28"/>
          <w:szCs w:val="28"/>
        </w:rPr>
        <w:t>Чёткий план, единый график тестирования и ежедневный мониторинг сна обеспечили хороший контроль условий и надёжность результатов.</w:t>
      </w:r>
    </w:p>
    <w:p w14:paraId="030EBC0D" w14:textId="35D84F4F" w:rsidR="00AD5BC5" w:rsidRPr="00AD5BC5" w:rsidRDefault="00AD5BC5" w:rsidP="00AD5BC5">
      <w:pPr>
        <w:spacing w:before="100" w:beforeAutospacing="1" w:after="100" w:afterAutospacing="1" w:line="360" w:lineRule="auto"/>
        <w:ind w:firstLine="708"/>
        <w:outlineLvl w:val="3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bookmarkEnd w:id="15"/>
    <w:p w14:paraId="5E2D0EDE" w14:textId="47554419" w:rsidR="001E58D7" w:rsidRDefault="00326DAD" w:rsidP="00002F21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  <w:r w:rsidRPr="00326DA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</w:r>
    </w:p>
    <w:p w14:paraId="7DC016F2" w14:textId="4410810C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16" w:name="_Toc199683830"/>
      <w:bookmarkStart w:id="17" w:name="_Toc199683884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Результаты исследования</w:t>
      </w:r>
      <w:bookmarkEnd w:id="16"/>
      <w:bookmarkEnd w:id="17"/>
    </w:p>
    <w:p w14:paraId="7B57B312" w14:textId="77333129" w:rsidR="009D6F08" w:rsidRPr="009D6F08" w:rsidRDefault="009D6F08" w:rsidP="004C17BC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В ходе эксперимента были получены данные по </w:t>
      </w:r>
      <w:bookmarkStart w:id="18" w:name="_Hlk199680454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нтропометрическим </w:t>
      </w:r>
      <w:bookmarkEnd w:id="18"/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характеристикам участников обеих групп и по ключевым показателям сна и эмоционального состояния до и после трёхнедельной программы утренних прогулок. Сначала анализировалось соответствие экспериментальной и контрольной групп по возрасту, росту, весу и индексу массы тела — все параметры оказались сопоставимыми (см. табл. 1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), что позволяет свести к минимуму влияние конституциональных факторов на итоговые результаты.</w:t>
      </w:r>
    </w:p>
    <w:p w14:paraId="284CE964" w14:textId="092AEB54" w:rsidR="004C17BC" w:rsidRPr="00EE0567" w:rsidRDefault="009D6F08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алее оценивалась динамика глобального индекса PSQI, показателей позитивного (PANAS+) и негативного аффекта (PANAS–), а также параметры сна из дневников участников. В табл. 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>–</w:t>
      </w:r>
      <w:r w:rsidR="008E72E3">
        <w:rPr>
          <w:rFonts w:ascii="Times New Roman" w:eastAsia="Times New Roman" w:hAnsi="Times New Roman" w:cs="Times New Roman"/>
          <w:sz w:val="28"/>
          <w:szCs w:val="28"/>
          <w:lang w:eastAsia="ru-RU"/>
        </w:rPr>
        <w:t>4</w:t>
      </w:r>
      <w:r w:rsidRPr="009D6F0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редставлены средние значения и стандартные отклонения до и после трёхнедельной интервенции. В экспериментальной группе наблюдается достоверное снижение PSQI и PANAS– вместе с достоверным ростом PANAS+, тогда как в контрольной группе изменения в основном не превышают случайной вариативности. Таким образом, полученные результаты подтверждают положительный эффект ежедневных 30-минутных прогулок на качество ночного сна и эмоциональное состояние студентов. Далее приведены подробные табличные данные.</w:t>
      </w:r>
    </w:p>
    <w:p w14:paraId="6EFE0080" w14:textId="77777777" w:rsidR="00EE0567" w:rsidRPr="00EE0567" w:rsidRDefault="00EE0567" w:rsidP="00EE0567">
      <w:pPr>
        <w:spacing w:before="180" w:after="180" w:line="360" w:lineRule="auto"/>
        <w:ind w:firstLine="708"/>
        <w:rPr>
          <w:rFonts w:ascii="Times New Roman" w:eastAsia="Cambria" w:hAnsi="Times New Roman" w:cs="Times New Roman"/>
          <w:sz w:val="28"/>
          <w:szCs w:val="28"/>
        </w:rPr>
      </w:pPr>
      <w:r w:rsidRPr="00EE0567">
        <w:rPr>
          <w:rFonts w:ascii="Times New Roman" w:eastAsia="Cambria" w:hAnsi="Times New Roman" w:cs="Times New Roman"/>
          <w:sz w:val="28"/>
          <w:szCs w:val="28"/>
        </w:rPr>
        <w:t>Оба когорты (</w:t>
      </w:r>
      <w:r w:rsidRPr="00EE0567">
        <w:rPr>
          <w:rFonts w:ascii="Times New Roman" w:eastAsia="Cambria" w:hAnsi="Times New Roman" w:cs="Times New Roman"/>
          <w:sz w:val="28"/>
          <w:szCs w:val="28"/>
          <w:lang w:val="en-US"/>
        </w:rPr>
        <w:t>n</w:t>
      </w:r>
      <w:r w:rsidRPr="00EE0567">
        <w:rPr>
          <w:rFonts w:ascii="Times New Roman" w:eastAsia="Cambria" w:hAnsi="Times New Roman" w:cs="Times New Roman"/>
          <w:sz w:val="28"/>
          <w:szCs w:val="28"/>
        </w:rPr>
        <w:t xml:space="preserve"> = 12) оказались сопоставимы по возрасту, росту, весу и ИМТ, находящемуся в пределах нормы (18,5–24,9 кг/м²).</w:t>
      </w:r>
    </w:p>
    <w:p w14:paraId="5A0A09E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31FCAC2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F247EF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9212DF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page" w:horzAnchor="margin" w:tblpXSpec="center" w:tblpY="173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88"/>
        <w:gridCol w:w="1701"/>
        <w:gridCol w:w="1559"/>
        <w:gridCol w:w="1276"/>
        <w:gridCol w:w="1842"/>
      </w:tblGrid>
      <w:tr w:rsidR="008E72E3" w:rsidRPr="00EE0567" w14:paraId="0263B7C0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8" w:type="dxa"/>
          </w:tcPr>
          <w:p w14:paraId="5A6A1B5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№</w:t>
            </w:r>
          </w:p>
        </w:tc>
        <w:tc>
          <w:tcPr>
            <w:tcW w:w="1701" w:type="dxa"/>
          </w:tcPr>
          <w:p w14:paraId="33A6D3A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559" w:type="dxa"/>
          </w:tcPr>
          <w:p w14:paraId="2213B1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276" w:type="dxa"/>
          </w:tcPr>
          <w:p w14:paraId="6890157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842" w:type="dxa"/>
          </w:tcPr>
          <w:p w14:paraId="7A935D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EE0567" w14:paraId="61B13895" w14:textId="77777777" w:rsidTr="008E72E3">
        <w:tc>
          <w:tcPr>
            <w:tcW w:w="988" w:type="dxa"/>
          </w:tcPr>
          <w:p w14:paraId="468CDFB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01" w:type="dxa"/>
          </w:tcPr>
          <w:p w14:paraId="256E8A2F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CB7E16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276" w:type="dxa"/>
          </w:tcPr>
          <w:p w14:paraId="554DF17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842" w:type="dxa"/>
          </w:tcPr>
          <w:p w14:paraId="2A35816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EE0567" w14:paraId="607B7AC0" w14:textId="77777777" w:rsidTr="008E72E3">
        <w:tc>
          <w:tcPr>
            <w:tcW w:w="988" w:type="dxa"/>
          </w:tcPr>
          <w:p w14:paraId="66D49DD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701" w:type="dxa"/>
          </w:tcPr>
          <w:p w14:paraId="05B9438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2F5FC7B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276" w:type="dxa"/>
          </w:tcPr>
          <w:p w14:paraId="087D8A2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842" w:type="dxa"/>
          </w:tcPr>
          <w:p w14:paraId="5328D4E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  <w:tr w:rsidR="008E72E3" w:rsidRPr="00EE0567" w14:paraId="0B987C9C" w14:textId="77777777" w:rsidTr="008E72E3">
        <w:tc>
          <w:tcPr>
            <w:tcW w:w="988" w:type="dxa"/>
          </w:tcPr>
          <w:p w14:paraId="7C210EBC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</w:tcPr>
          <w:p w14:paraId="1B3F2D3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61B69EF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276" w:type="dxa"/>
          </w:tcPr>
          <w:p w14:paraId="35FDAA4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842" w:type="dxa"/>
          </w:tcPr>
          <w:p w14:paraId="5F7AF8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EE0567" w14:paraId="389A2012" w14:textId="77777777" w:rsidTr="008E72E3">
        <w:tc>
          <w:tcPr>
            <w:tcW w:w="988" w:type="dxa"/>
          </w:tcPr>
          <w:p w14:paraId="73F12371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01" w:type="dxa"/>
          </w:tcPr>
          <w:p w14:paraId="04E99DC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11570BE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276" w:type="dxa"/>
          </w:tcPr>
          <w:p w14:paraId="5370554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842" w:type="dxa"/>
          </w:tcPr>
          <w:p w14:paraId="1783DBF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2</w:t>
            </w:r>
          </w:p>
        </w:tc>
      </w:tr>
      <w:tr w:rsidR="008E72E3" w:rsidRPr="00EE0567" w14:paraId="0935E4CE" w14:textId="77777777" w:rsidTr="008E72E3">
        <w:tc>
          <w:tcPr>
            <w:tcW w:w="988" w:type="dxa"/>
          </w:tcPr>
          <w:p w14:paraId="0BCD12C2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701" w:type="dxa"/>
          </w:tcPr>
          <w:p w14:paraId="5555432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42FD8B6D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276" w:type="dxa"/>
          </w:tcPr>
          <w:p w14:paraId="13DABC2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6</w:t>
            </w:r>
          </w:p>
        </w:tc>
        <w:tc>
          <w:tcPr>
            <w:tcW w:w="1842" w:type="dxa"/>
          </w:tcPr>
          <w:p w14:paraId="4970D8B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EE0567" w14:paraId="0D193DDE" w14:textId="77777777" w:rsidTr="008E72E3">
        <w:tc>
          <w:tcPr>
            <w:tcW w:w="988" w:type="dxa"/>
          </w:tcPr>
          <w:p w14:paraId="739778E4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701" w:type="dxa"/>
          </w:tcPr>
          <w:p w14:paraId="1505BCAA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182386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276" w:type="dxa"/>
          </w:tcPr>
          <w:p w14:paraId="25EE6D7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3</w:t>
            </w:r>
          </w:p>
        </w:tc>
        <w:tc>
          <w:tcPr>
            <w:tcW w:w="1842" w:type="dxa"/>
          </w:tcPr>
          <w:p w14:paraId="46E9A98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3</w:t>
            </w:r>
          </w:p>
        </w:tc>
      </w:tr>
      <w:tr w:rsidR="008E72E3" w:rsidRPr="00EE0567" w14:paraId="74D45398" w14:textId="77777777" w:rsidTr="008E72E3">
        <w:tc>
          <w:tcPr>
            <w:tcW w:w="988" w:type="dxa"/>
          </w:tcPr>
          <w:p w14:paraId="1C672C5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701" w:type="dxa"/>
          </w:tcPr>
          <w:p w14:paraId="3D1DC6E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3A643A9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276" w:type="dxa"/>
          </w:tcPr>
          <w:p w14:paraId="3228DFA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842" w:type="dxa"/>
          </w:tcPr>
          <w:p w14:paraId="65186B2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8</w:t>
            </w:r>
          </w:p>
        </w:tc>
      </w:tr>
      <w:tr w:rsidR="008E72E3" w:rsidRPr="00EE0567" w14:paraId="087CD9CF" w14:textId="77777777" w:rsidTr="008E72E3">
        <w:tc>
          <w:tcPr>
            <w:tcW w:w="988" w:type="dxa"/>
          </w:tcPr>
          <w:p w14:paraId="1097DB8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701" w:type="dxa"/>
          </w:tcPr>
          <w:p w14:paraId="2CCE1793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796B1F1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276" w:type="dxa"/>
          </w:tcPr>
          <w:p w14:paraId="1D94BA81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9</w:t>
            </w:r>
          </w:p>
        </w:tc>
        <w:tc>
          <w:tcPr>
            <w:tcW w:w="1842" w:type="dxa"/>
          </w:tcPr>
          <w:p w14:paraId="6DC3B82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3</w:t>
            </w:r>
          </w:p>
        </w:tc>
      </w:tr>
      <w:tr w:rsidR="008E72E3" w:rsidRPr="00EE0567" w14:paraId="047B86F1" w14:textId="77777777" w:rsidTr="008E72E3">
        <w:tc>
          <w:tcPr>
            <w:tcW w:w="988" w:type="dxa"/>
          </w:tcPr>
          <w:p w14:paraId="38BC96AB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701" w:type="dxa"/>
          </w:tcPr>
          <w:p w14:paraId="35ECE80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5C8D2596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68</w:t>
            </w:r>
          </w:p>
        </w:tc>
        <w:tc>
          <w:tcPr>
            <w:tcW w:w="1276" w:type="dxa"/>
          </w:tcPr>
          <w:p w14:paraId="2DE7C050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2</w:t>
            </w:r>
          </w:p>
        </w:tc>
        <w:tc>
          <w:tcPr>
            <w:tcW w:w="1842" w:type="dxa"/>
          </w:tcPr>
          <w:p w14:paraId="2EC98838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EE0567" w14:paraId="4ED0DC52" w14:textId="77777777" w:rsidTr="008E72E3">
        <w:tc>
          <w:tcPr>
            <w:tcW w:w="988" w:type="dxa"/>
          </w:tcPr>
          <w:p w14:paraId="11F480AE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701" w:type="dxa"/>
          </w:tcPr>
          <w:p w14:paraId="6BF93E5E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559" w:type="dxa"/>
          </w:tcPr>
          <w:p w14:paraId="53DA8DF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3</w:t>
            </w:r>
          </w:p>
        </w:tc>
        <w:tc>
          <w:tcPr>
            <w:tcW w:w="1276" w:type="dxa"/>
          </w:tcPr>
          <w:p w14:paraId="0285134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67</w:t>
            </w:r>
          </w:p>
        </w:tc>
        <w:tc>
          <w:tcPr>
            <w:tcW w:w="1842" w:type="dxa"/>
          </w:tcPr>
          <w:p w14:paraId="46413667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2,4</w:t>
            </w:r>
          </w:p>
        </w:tc>
      </w:tr>
      <w:tr w:rsidR="008E72E3" w:rsidRPr="00EE0567" w14:paraId="7835E37D" w14:textId="77777777" w:rsidTr="008E72E3">
        <w:tc>
          <w:tcPr>
            <w:tcW w:w="988" w:type="dxa"/>
          </w:tcPr>
          <w:p w14:paraId="3DA10A89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701" w:type="dxa"/>
          </w:tcPr>
          <w:p w14:paraId="661DED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559" w:type="dxa"/>
          </w:tcPr>
          <w:p w14:paraId="253E8EB9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79</w:t>
            </w:r>
          </w:p>
        </w:tc>
        <w:tc>
          <w:tcPr>
            <w:tcW w:w="1276" w:type="dxa"/>
          </w:tcPr>
          <w:p w14:paraId="6BF603F4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74</w:t>
            </w:r>
          </w:p>
        </w:tc>
        <w:tc>
          <w:tcPr>
            <w:tcW w:w="1842" w:type="dxa"/>
          </w:tcPr>
          <w:p w14:paraId="5802A30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0</w:t>
            </w:r>
          </w:p>
        </w:tc>
      </w:tr>
      <w:tr w:rsidR="008E72E3" w:rsidRPr="00EE0567" w14:paraId="1F1D1F34" w14:textId="77777777" w:rsidTr="008E72E3">
        <w:tc>
          <w:tcPr>
            <w:tcW w:w="988" w:type="dxa"/>
          </w:tcPr>
          <w:p w14:paraId="46653456" w14:textId="77777777" w:rsidR="008E72E3" w:rsidRPr="00EE0567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701" w:type="dxa"/>
          </w:tcPr>
          <w:p w14:paraId="33959FB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559" w:type="dxa"/>
          </w:tcPr>
          <w:p w14:paraId="0E1DB6A2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183</w:t>
            </w:r>
          </w:p>
        </w:tc>
        <w:tc>
          <w:tcPr>
            <w:tcW w:w="1276" w:type="dxa"/>
          </w:tcPr>
          <w:p w14:paraId="24F41555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842" w:type="dxa"/>
          </w:tcPr>
          <w:p w14:paraId="42E3255C" w14:textId="77777777" w:rsidR="008E72E3" w:rsidRPr="00EE0567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EE0567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</w:tbl>
    <w:p w14:paraId="57D3768B" w14:textId="15B3190C" w:rsidR="008E72E3" w:rsidRPr="00EE0567" w:rsidRDefault="008E72E3" w:rsidP="008E72E3">
      <w:pPr>
        <w:spacing w:before="100" w:beforeAutospacing="1" w:after="100" w:afterAutospacing="1" w:line="360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9" w:name="OLE_LINK3"/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Информация по антропометрическим данным</w:t>
      </w:r>
    </w:p>
    <w:bookmarkEnd w:id="19"/>
    <w:p w14:paraId="1FEE89BB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9E04766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3D8CF1E" w14:textId="77777777" w:rsidR="00EE0567" w:rsidRP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C48741B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1CAEB98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0CBADC3" w14:textId="77777777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CD1A4B8" w14:textId="77777777" w:rsidR="00EE0567" w:rsidRDefault="00EE0567" w:rsidP="00EE0567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tbl>
      <w:tblPr>
        <w:tblStyle w:val="Table"/>
        <w:tblpPr w:leftFromText="180" w:rightFromText="180" w:vertAnchor="text" w:horzAnchor="margin" w:tblpXSpec="center" w:tblpY="64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98"/>
        <w:gridCol w:w="1801"/>
        <w:gridCol w:w="1843"/>
        <w:gridCol w:w="1985"/>
        <w:gridCol w:w="1559"/>
      </w:tblGrid>
      <w:tr w:rsidR="008E72E3" w:rsidRPr="008E72E3" w14:paraId="6250E6BC" w14:textId="77777777" w:rsidTr="008E72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EFC2A9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№</w:t>
            </w:r>
          </w:p>
        </w:tc>
        <w:tc>
          <w:tcPr>
            <w:tcW w:w="1801" w:type="dxa"/>
          </w:tcPr>
          <w:p w14:paraId="5D0BAE5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озраст</w:t>
            </w:r>
            <w:proofErr w:type="spellEnd"/>
          </w:p>
        </w:tc>
        <w:tc>
          <w:tcPr>
            <w:tcW w:w="1843" w:type="dxa"/>
          </w:tcPr>
          <w:p w14:paraId="242C8E2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Рост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м</w:t>
            </w:r>
            <w:proofErr w:type="spellEnd"/>
          </w:p>
        </w:tc>
        <w:tc>
          <w:tcPr>
            <w:tcW w:w="1985" w:type="dxa"/>
          </w:tcPr>
          <w:p w14:paraId="5C57729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Вес</w:t>
            </w:r>
            <w:proofErr w:type="spellEnd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, </w:t>
            </w:r>
            <w:proofErr w:type="spellStart"/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кг</w:t>
            </w:r>
            <w:proofErr w:type="spellEnd"/>
          </w:p>
        </w:tc>
        <w:tc>
          <w:tcPr>
            <w:tcW w:w="1559" w:type="dxa"/>
          </w:tcPr>
          <w:p w14:paraId="21D4230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ИМТ</w:t>
            </w:r>
          </w:p>
        </w:tc>
      </w:tr>
      <w:tr w:rsidR="008E72E3" w:rsidRPr="008E72E3" w14:paraId="51D6DE07" w14:textId="77777777" w:rsidTr="008E72E3">
        <w:tc>
          <w:tcPr>
            <w:tcW w:w="0" w:type="auto"/>
          </w:tcPr>
          <w:p w14:paraId="54B0ABA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1" w:type="dxa"/>
          </w:tcPr>
          <w:p w14:paraId="18B66BC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295195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5</w:t>
            </w:r>
          </w:p>
        </w:tc>
        <w:tc>
          <w:tcPr>
            <w:tcW w:w="1985" w:type="dxa"/>
          </w:tcPr>
          <w:p w14:paraId="39CED7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4F3F7E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9</w:t>
            </w:r>
          </w:p>
        </w:tc>
      </w:tr>
      <w:tr w:rsidR="008E72E3" w:rsidRPr="008E72E3" w14:paraId="28D6E309" w14:textId="77777777" w:rsidTr="008E72E3">
        <w:tc>
          <w:tcPr>
            <w:tcW w:w="0" w:type="auto"/>
          </w:tcPr>
          <w:p w14:paraId="3B10A02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1" w:type="dxa"/>
          </w:tcPr>
          <w:p w14:paraId="07DD3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4D3252F4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985" w:type="dxa"/>
          </w:tcPr>
          <w:p w14:paraId="1EA53F0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6</w:t>
            </w:r>
          </w:p>
        </w:tc>
        <w:tc>
          <w:tcPr>
            <w:tcW w:w="1559" w:type="dxa"/>
          </w:tcPr>
          <w:p w14:paraId="4470721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27261F5A" w14:textId="77777777" w:rsidTr="008E72E3">
        <w:tc>
          <w:tcPr>
            <w:tcW w:w="0" w:type="auto"/>
          </w:tcPr>
          <w:p w14:paraId="56D0869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1" w:type="dxa"/>
          </w:tcPr>
          <w:p w14:paraId="18C843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55C4B8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2</w:t>
            </w:r>
          </w:p>
        </w:tc>
        <w:tc>
          <w:tcPr>
            <w:tcW w:w="1985" w:type="dxa"/>
          </w:tcPr>
          <w:p w14:paraId="76EDEE0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5</w:t>
            </w:r>
          </w:p>
        </w:tc>
        <w:tc>
          <w:tcPr>
            <w:tcW w:w="1559" w:type="dxa"/>
          </w:tcPr>
          <w:p w14:paraId="20D1AEA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9</w:t>
            </w:r>
          </w:p>
        </w:tc>
      </w:tr>
      <w:tr w:rsidR="008E72E3" w:rsidRPr="008E72E3" w14:paraId="793BBD5E" w14:textId="77777777" w:rsidTr="008E72E3">
        <w:tc>
          <w:tcPr>
            <w:tcW w:w="0" w:type="auto"/>
          </w:tcPr>
          <w:p w14:paraId="7C8D7BA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1" w:type="dxa"/>
          </w:tcPr>
          <w:p w14:paraId="5ACD020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05D434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8</w:t>
            </w:r>
          </w:p>
        </w:tc>
        <w:tc>
          <w:tcPr>
            <w:tcW w:w="1985" w:type="dxa"/>
          </w:tcPr>
          <w:p w14:paraId="38E1223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559" w:type="dxa"/>
          </w:tcPr>
          <w:p w14:paraId="2FEB843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5</w:t>
            </w:r>
          </w:p>
        </w:tc>
      </w:tr>
      <w:tr w:rsidR="008E72E3" w:rsidRPr="008E72E3" w14:paraId="6D27C567" w14:textId="77777777" w:rsidTr="008E72E3">
        <w:tc>
          <w:tcPr>
            <w:tcW w:w="0" w:type="auto"/>
          </w:tcPr>
          <w:p w14:paraId="03DCB05E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1" w:type="dxa"/>
          </w:tcPr>
          <w:p w14:paraId="4466CB4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369262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4</w:t>
            </w:r>
          </w:p>
        </w:tc>
        <w:tc>
          <w:tcPr>
            <w:tcW w:w="1985" w:type="dxa"/>
          </w:tcPr>
          <w:p w14:paraId="28D109B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4</w:t>
            </w:r>
          </w:p>
        </w:tc>
        <w:tc>
          <w:tcPr>
            <w:tcW w:w="1559" w:type="dxa"/>
          </w:tcPr>
          <w:p w14:paraId="766DCB9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2</w:t>
            </w:r>
          </w:p>
        </w:tc>
      </w:tr>
      <w:tr w:rsidR="008E72E3" w:rsidRPr="008E72E3" w14:paraId="7655752F" w14:textId="77777777" w:rsidTr="008E72E3">
        <w:tc>
          <w:tcPr>
            <w:tcW w:w="0" w:type="auto"/>
          </w:tcPr>
          <w:p w14:paraId="29CCFC20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1" w:type="dxa"/>
          </w:tcPr>
          <w:p w14:paraId="37F12D4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3A627B2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1</w:t>
            </w:r>
          </w:p>
        </w:tc>
        <w:tc>
          <w:tcPr>
            <w:tcW w:w="1985" w:type="dxa"/>
          </w:tcPr>
          <w:p w14:paraId="6F1B146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559" w:type="dxa"/>
          </w:tcPr>
          <w:p w14:paraId="7CEB9F9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0</w:t>
            </w:r>
          </w:p>
        </w:tc>
      </w:tr>
      <w:tr w:rsidR="008E72E3" w:rsidRPr="008E72E3" w14:paraId="6BF82B93" w14:textId="77777777" w:rsidTr="008E72E3">
        <w:tc>
          <w:tcPr>
            <w:tcW w:w="0" w:type="auto"/>
          </w:tcPr>
          <w:p w14:paraId="477D817D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1" w:type="dxa"/>
          </w:tcPr>
          <w:p w14:paraId="34DD642A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2C586B3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7</w:t>
            </w:r>
          </w:p>
        </w:tc>
        <w:tc>
          <w:tcPr>
            <w:tcW w:w="1985" w:type="dxa"/>
          </w:tcPr>
          <w:p w14:paraId="5716BDAE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559" w:type="dxa"/>
          </w:tcPr>
          <w:p w14:paraId="1E7790B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9</w:t>
            </w:r>
          </w:p>
        </w:tc>
      </w:tr>
      <w:tr w:rsidR="008E72E3" w:rsidRPr="008E72E3" w14:paraId="0B3489EF" w14:textId="77777777" w:rsidTr="008E72E3">
        <w:tc>
          <w:tcPr>
            <w:tcW w:w="0" w:type="auto"/>
          </w:tcPr>
          <w:p w14:paraId="2AAC97D8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1" w:type="dxa"/>
          </w:tcPr>
          <w:p w14:paraId="3A4A137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46D94F1D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985" w:type="dxa"/>
          </w:tcPr>
          <w:p w14:paraId="19BCDCA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3</w:t>
            </w:r>
          </w:p>
        </w:tc>
        <w:tc>
          <w:tcPr>
            <w:tcW w:w="1559" w:type="dxa"/>
          </w:tcPr>
          <w:p w14:paraId="7D6AF48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8</w:t>
            </w:r>
          </w:p>
        </w:tc>
      </w:tr>
      <w:tr w:rsidR="008E72E3" w:rsidRPr="008E72E3" w14:paraId="0A54920D" w14:textId="77777777" w:rsidTr="008E72E3">
        <w:tc>
          <w:tcPr>
            <w:tcW w:w="0" w:type="auto"/>
          </w:tcPr>
          <w:p w14:paraId="799C5F07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1" w:type="dxa"/>
          </w:tcPr>
          <w:p w14:paraId="7EF67B23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  <w:tc>
          <w:tcPr>
            <w:tcW w:w="1843" w:type="dxa"/>
          </w:tcPr>
          <w:p w14:paraId="50DEE79F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5</w:t>
            </w:r>
          </w:p>
        </w:tc>
        <w:tc>
          <w:tcPr>
            <w:tcW w:w="1985" w:type="dxa"/>
          </w:tcPr>
          <w:p w14:paraId="1268ACF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82</w:t>
            </w:r>
          </w:p>
        </w:tc>
        <w:tc>
          <w:tcPr>
            <w:tcW w:w="1559" w:type="dxa"/>
          </w:tcPr>
          <w:p w14:paraId="54C0FA7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4,0</w:t>
            </w:r>
          </w:p>
        </w:tc>
      </w:tr>
      <w:tr w:rsidR="008E72E3" w:rsidRPr="008E72E3" w14:paraId="58D5B628" w14:textId="77777777" w:rsidTr="008E72E3">
        <w:tc>
          <w:tcPr>
            <w:tcW w:w="0" w:type="auto"/>
          </w:tcPr>
          <w:p w14:paraId="6973BDC2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801" w:type="dxa"/>
          </w:tcPr>
          <w:p w14:paraId="1843AECB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7956A2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69</w:t>
            </w:r>
          </w:p>
        </w:tc>
        <w:tc>
          <w:tcPr>
            <w:tcW w:w="1985" w:type="dxa"/>
          </w:tcPr>
          <w:p w14:paraId="3A15394C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  <w:tc>
          <w:tcPr>
            <w:tcW w:w="1559" w:type="dxa"/>
          </w:tcPr>
          <w:p w14:paraId="5B43F332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,0</w:t>
            </w:r>
          </w:p>
        </w:tc>
      </w:tr>
      <w:tr w:rsidR="008E72E3" w:rsidRPr="008E72E3" w14:paraId="61714F12" w14:textId="77777777" w:rsidTr="008E72E3">
        <w:tc>
          <w:tcPr>
            <w:tcW w:w="0" w:type="auto"/>
          </w:tcPr>
          <w:p w14:paraId="19B9F313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801" w:type="dxa"/>
          </w:tcPr>
          <w:p w14:paraId="0DAEF1E1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  <w:tc>
          <w:tcPr>
            <w:tcW w:w="1843" w:type="dxa"/>
          </w:tcPr>
          <w:p w14:paraId="0B81ED47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82</w:t>
            </w:r>
          </w:p>
        </w:tc>
        <w:tc>
          <w:tcPr>
            <w:tcW w:w="1985" w:type="dxa"/>
          </w:tcPr>
          <w:p w14:paraId="12787A89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  <w:tc>
          <w:tcPr>
            <w:tcW w:w="1559" w:type="dxa"/>
          </w:tcPr>
          <w:p w14:paraId="3301A70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3,5</w:t>
            </w:r>
          </w:p>
        </w:tc>
      </w:tr>
      <w:tr w:rsidR="008E72E3" w:rsidRPr="008E72E3" w14:paraId="17379220" w14:textId="77777777" w:rsidTr="008E72E3">
        <w:tc>
          <w:tcPr>
            <w:tcW w:w="0" w:type="auto"/>
          </w:tcPr>
          <w:p w14:paraId="52F340BA" w14:textId="77777777" w:rsidR="008E72E3" w:rsidRPr="008E72E3" w:rsidRDefault="008E72E3" w:rsidP="008E72E3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801" w:type="dxa"/>
          </w:tcPr>
          <w:p w14:paraId="5906FB95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1843" w:type="dxa"/>
          </w:tcPr>
          <w:p w14:paraId="7BEE5F10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176</w:t>
            </w:r>
          </w:p>
        </w:tc>
        <w:tc>
          <w:tcPr>
            <w:tcW w:w="1985" w:type="dxa"/>
          </w:tcPr>
          <w:p w14:paraId="02C1E426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59" w:type="dxa"/>
          </w:tcPr>
          <w:p w14:paraId="635A3888" w14:textId="77777777" w:rsidR="008E72E3" w:rsidRPr="008E72E3" w:rsidRDefault="008E72E3" w:rsidP="008E72E3">
            <w:pPr>
              <w:pStyle w:val="Compact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8E72E3">
              <w:rPr>
                <w:rFonts w:ascii="Times New Roman" w:hAnsi="Times New Roman" w:cs="Times New Roman"/>
                <w:sz w:val="28"/>
                <w:szCs w:val="28"/>
              </w:rPr>
              <w:t>22,6</w:t>
            </w:r>
          </w:p>
        </w:tc>
      </w:tr>
    </w:tbl>
    <w:p w14:paraId="7C949E1B" w14:textId="197A79B0" w:rsidR="00EE0567" w:rsidRDefault="00EE0567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1. </w:t>
      </w:r>
      <w:bookmarkStart w:id="20" w:name="_Hlk199680968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е </w:t>
      </w:r>
      <w:bookmarkEnd w:id="20"/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данные экспериментальной группы</w:t>
      </w:r>
    </w:p>
    <w:p w14:paraId="71696DD8" w14:textId="6809935B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4804F57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E99ECD2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D7C0D95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512733" w14:textId="77777777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19051360" w14:textId="0C0422AE" w:rsidR="008E72E3" w:rsidRDefault="008E72E3" w:rsidP="008E72E3">
      <w:p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</w:p>
    <w:p w14:paraId="17E8CD47" w14:textId="77AFAC61" w:rsidR="008E72E3" w:rsidRDefault="008E72E3" w:rsidP="008E72E3">
      <w:pPr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br/>
      </w:r>
      <w:bookmarkStart w:id="21" w:name="_Hlk199681446"/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Таблица 2. 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А</w:t>
      </w:r>
      <w:r w:rsidRPr="009D6F08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нтропометрически</w:t>
      </w:r>
      <w:r w:rsidRPr="00EE0567"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>е</w:t>
      </w:r>
      <w:r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  <w:t xml:space="preserve"> контрольной группы</w:t>
      </w:r>
      <w:bookmarkEnd w:id="21"/>
    </w:p>
    <w:p w14:paraId="561452C2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6251B683" w14:textId="77777777" w:rsidR="008E72E3" w:rsidRDefault="008E72E3" w:rsidP="00EE0567">
      <w:pPr>
        <w:spacing w:before="100" w:beforeAutospacing="1" w:after="100" w:afterAutospacing="1" w:line="360" w:lineRule="auto"/>
        <w:ind w:firstLine="708"/>
        <w:outlineLvl w:val="2"/>
        <w:rPr>
          <w:rFonts w:ascii="Times New Roman" w:eastAsia="Times New Roman" w:hAnsi="Times New Roman" w:cs="Times New Roman"/>
          <w:i/>
          <w:iCs/>
          <w:sz w:val="28"/>
          <w:szCs w:val="28"/>
          <w:lang w:eastAsia="ru-RU"/>
        </w:rPr>
      </w:pPr>
    </w:p>
    <w:p w14:paraId="5CCFA4C7" w14:textId="5347FE17" w:rsidR="008E72E3" w:rsidRDefault="008E72E3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lastRenderedPageBreak/>
        <w:t>Информация по результатам расчётов исследования</w:t>
      </w:r>
    </w:p>
    <w:tbl>
      <w:tblPr>
        <w:tblStyle w:val="Table"/>
        <w:tblW w:w="5385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43"/>
        <w:gridCol w:w="1250"/>
        <w:gridCol w:w="1554"/>
        <w:gridCol w:w="1663"/>
        <w:gridCol w:w="1794"/>
        <w:gridCol w:w="1560"/>
        <w:gridCol w:w="1701"/>
      </w:tblGrid>
      <w:tr w:rsidR="008E72E3" w:rsidRPr="008E72E3" w14:paraId="3108BF61" w14:textId="77777777" w:rsidTr="008E2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" w:type="pct"/>
          </w:tcPr>
          <w:p w14:paraId="61880DD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621" w:type="pct"/>
          </w:tcPr>
          <w:p w14:paraId="3B87134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772" w:type="pct"/>
          </w:tcPr>
          <w:p w14:paraId="47FC149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826" w:type="pct"/>
          </w:tcPr>
          <w:p w14:paraId="2CADBCD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891" w:type="pct"/>
          </w:tcPr>
          <w:p w14:paraId="203361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775" w:type="pct"/>
          </w:tcPr>
          <w:p w14:paraId="6E2A5ED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845" w:type="pct"/>
          </w:tcPr>
          <w:p w14:paraId="6A85FB5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</w:tr>
      <w:tr w:rsidR="008E72E3" w:rsidRPr="008E72E3" w14:paraId="70D85381" w14:textId="77777777" w:rsidTr="008E225F">
        <w:tc>
          <w:tcPr>
            <w:tcW w:w="270" w:type="pct"/>
          </w:tcPr>
          <w:p w14:paraId="37A2C69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21" w:type="pct"/>
          </w:tcPr>
          <w:p w14:paraId="7AA9DE0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61B7BBC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60ACEB6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91" w:type="pct"/>
          </w:tcPr>
          <w:p w14:paraId="64CFF49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75" w:type="pct"/>
          </w:tcPr>
          <w:p w14:paraId="18E7D9D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119DE14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704C64AF" w14:textId="77777777" w:rsidTr="008E225F">
        <w:tc>
          <w:tcPr>
            <w:tcW w:w="270" w:type="pct"/>
          </w:tcPr>
          <w:p w14:paraId="36087F97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621" w:type="pct"/>
          </w:tcPr>
          <w:p w14:paraId="7F1383C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2AB2F4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2E4AA9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0153F9E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75" w:type="pct"/>
          </w:tcPr>
          <w:p w14:paraId="0DA795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71193D2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649387E2" w14:textId="77777777" w:rsidTr="008E225F">
        <w:tc>
          <w:tcPr>
            <w:tcW w:w="270" w:type="pct"/>
          </w:tcPr>
          <w:p w14:paraId="3DBF8FB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621" w:type="pct"/>
          </w:tcPr>
          <w:p w14:paraId="78F999A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2" w:type="pct"/>
          </w:tcPr>
          <w:p w14:paraId="1A896A2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26" w:type="pct"/>
          </w:tcPr>
          <w:p w14:paraId="24BA07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91" w:type="pct"/>
          </w:tcPr>
          <w:p w14:paraId="0FC44EF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75" w:type="pct"/>
          </w:tcPr>
          <w:p w14:paraId="7915FD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5B9E579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E72E3" w:rsidRPr="008E72E3" w14:paraId="6AC67D21" w14:textId="77777777" w:rsidTr="008E225F">
        <w:tc>
          <w:tcPr>
            <w:tcW w:w="270" w:type="pct"/>
          </w:tcPr>
          <w:p w14:paraId="0AD0DA3F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621" w:type="pct"/>
          </w:tcPr>
          <w:p w14:paraId="0951610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2" w:type="pct"/>
          </w:tcPr>
          <w:p w14:paraId="12032D1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26" w:type="pct"/>
          </w:tcPr>
          <w:p w14:paraId="1EE5C15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91" w:type="pct"/>
          </w:tcPr>
          <w:p w14:paraId="6F38103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75" w:type="pct"/>
          </w:tcPr>
          <w:p w14:paraId="54D2B20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45" w:type="pct"/>
          </w:tcPr>
          <w:p w14:paraId="320451E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</w:tr>
      <w:tr w:rsidR="008E72E3" w:rsidRPr="008E72E3" w14:paraId="48CDA030" w14:textId="77777777" w:rsidTr="008E225F">
        <w:tc>
          <w:tcPr>
            <w:tcW w:w="270" w:type="pct"/>
          </w:tcPr>
          <w:p w14:paraId="5BBB4B01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21" w:type="pct"/>
          </w:tcPr>
          <w:p w14:paraId="3B39547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216ADAD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1B5A09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91" w:type="pct"/>
          </w:tcPr>
          <w:p w14:paraId="6831113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75" w:type="pct"/>
          </w:tcPr>
          <w:p w14:paraId="3D6DC0F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368FE19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33DCF029" w14:textId="77777777" w:rsidTr="008E225F">
        <w:tc>
          <w:tcPr>
            <w:tcW w:w="270" w:type="pct"/>
          </w:tcPr>
          <w:p w14:paraId="13873ED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621" w:type="pct"/>
          </w:tcPr>
          <w:p w14:paraId="468252B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10ABE8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2DF350E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6A73C7F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75" w:type="pct"/>
          </w:tcPr>
          <w:p w14:paraId="76CB605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733ADA7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08BA481B" w14:textId="77777777" w:rsidTr="008E225F">
        <w:tc>
          <w:tcPr>
            <w:tcW w:w="270" w:type="pct"/>
          </w:tcPr>
          <w:p w14:paraId="3DF62D6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21" w:type="pct"/>
          </w:tcPr>
          <w:p w14:paraId="2837F64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72" w:type="pct"/>
          </w:tcPr>
          <w:p w14:paraId="05F0987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826" w:type="pct"/>
          </w:tcPr>
          <w:p w14:paraId="7A15619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891" w:type="pct"/>
          </w:tcPr>
          <w:p w14:paraId="214EF58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75" w:type="pct"/>
          </w:tcPr>
          <w:p w14:paraId="6D2E94C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845" w:type="pct"/>
          </w:tcPr>
          <w:p w14:paraId="2F0FB5B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E72E3" w:rsidRPr="008E72E3" w14:paraId="1DAD05D8" w14:textId="77777777" w:rsidTr="008E225F">
        <w:tc>
          <w:tcPr>
            <w:tcW w:w="270" w:type="pct"/>
          </w:tcPr>
          <w:p w14:paraId="6D6CF08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21" w:type="pct"/>
          </w:tcPr>
          <w:p w14:paraId="07533D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2" w:type="pct"/>
          </w:tcPr>
          <w:p w14:paraId="1F62EAD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26" w:type="pct"/>
          </w:tcPr>
          <w:p w14:paraId="30D730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891" w:type="pct"/>
          </w:tcPr>
          <w:p w14:paraId="4A79649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75" w:type="pct"/>
          </w:tcPr>
          <w:p w14:paraId="2E14254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845" w:type="pct"/>
          </w:tcPr>
          <w:p w14:paraId="55E718B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8E72E3" w:rsidRPr="008E72E3" w14:paraId="4931A433" w14:textId="77777777" w:rsidTr="008E225F">
        <w:tc>
          <w:tcPr>
            <w:tcW w:w="270" w:type="pct"/>
          </w:tcPr>
          <w:p w14:paraId="11C5FAA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621" w:type="pct"/>
          </w:tcPr>
          <w:p w14:paraId="732C86B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2" w:type="pct"/>
          </w:tcPr>
          <w:p w14:paraId="0E391C5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4000BA7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891" w:type="pct"/>
          </w:tcPr>
          <w:p w14:paraId="76FEACB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775" w:type="pct"/>
          </w:tcPr>
          <w:p w14:paraId="2335C75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612E52F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E72E3" w:rsidRPr="008E72E3" w14:paraId="0D0319EB" w14:textId="77777777" w:rsidTr="008E225F">
        <w:tc>
          <w:tcPr>
            <w:tcW w:w="270" w:type="pct"/>
          </w:tcPr>
          <w:p w14:paraId="1075038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21" w:type="pct"/>
          </w:tcPr>
          <w:p w14:paraId="74154B6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2" w:type="pct"/>
          </w:tcPr>
          <w:p w14:paraId="6FFB785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26" w:type="pct"/>
          </w:tcPr>
          <w:p w14:paraId="1D43FF5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891" w:type="pct"/>
          </w:tcPr>
          <w:p w14:paraId="54A86C5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775" w:type="pct"/>
          </w:tcPr>
          <w:p w14:paraId="5C50885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45" w:type="pct"/>
          </w:tcPr>
          <w:p w14:paraId="188A4EF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</w:tr>
      <w:tr w:rsidR="008E72E3" w:rsidRPr="008E72E3" w14:paraId="08E22136" w14:textId="77777777" w:rsidTr="008E225F">
        <w:tc>
          <w:tcPr>
            <w:tcW w:w="270" w:type="pct"/>
          </w:tcPr>
          <w:p w14:paraId="4B05FFD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621" w:type="pct"/>
          </w:tcPr>
          <w:p w14:paraId="4034F98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4B54A34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26" w:type="pct"/>
          </w:tcPr>
          <w:p w14:paraId="0907C2D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891" w:type="pct"/>
          </w:tcPr>
          <w:p w14:paraId="09CA7DD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75" w:type="pct"/>
          </w:tcPr>
          <w:p w14:paraId="384B2CE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845" w:type="pct"/>
          </w:tcPr>
          <w:p w14:paraId="3706547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8E72E3" w:rsidRPr="008E72E3" w14:paraId="50F22BAE" w14:textId="77777777" w:rsidTr="008E225F">
        <w:tc>
          <w:tcPr>
            <w:tcW w:w="270" w:type="pct"/>
          </w:tcPr>
          <w:p w14:paraId="6620C3E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21" w:type="pct"/>
          </w:tcPr>
          <w:p w14:paraId="120819A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72" w:type="pct"/>
          </w:tcPr>
          <w:p w14:paraId="5BCC35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826" w:type="pct"/>
          </w:tcPr>
          <w:p w14:paraId="443A58B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891" w:type="pct"/>
          </w:tcPr>
          <w:p w14:paraId="0D6A35A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775" w:type="pct"/>
          </w:tcPr>
          <w:p w14:paraId="3E9830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845" w:type="pct"/>
          </w:tcPr>
          <w:p w14:paraId="6F8809F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</w:tr>
      <w:tr w:rsidR="008E72E3" w:rsidRPr="008E72E3" w14:paraId="1B2EF267" w14:textId="77777777" w:rsidTr="008E225F">
        <w:tc>
          <w:tcPr>
            <w:tcW w:w="270" w:type="pct"/>
          </w:tcPr>
          <w:p w14:paraId="758296D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</w:tcPr>
          <w:p w14:paraId="2DE18D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772" w:type="pct"/>
          </w:tcPr>
          <w:p w14:paraId="4108AC5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,9</w:t>
            </w:r>
          </w:p>
        </w:tc>
        <w:tc>
          <w:tcPr>
            <w:tcW w:w="826" w:type="pct"/>
          </w:tcPr>
          <w:p w14:paraId="04C83D0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9,3</w:t>
            </w:r>
          </w:p>
        </w:tc>
        <w:tc>
          <w:tcPr>
            <w:tcW w:w="891" w:type="pct"/>
          </w:tcPr>
          <w:p w14:paraId="10DB057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3,8</w:t>
            </w:r>
          </w:p>
        </w:tc>
        <w:tc>
          <w:tcPr>
            <w:tcW w:w="775" w:type="pct"/>
          </w:tcPr>
          <w:p w14:paraId="3D6CCB9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3,0</w:t>
            </w:r>
          </w:p>
        </w:tc>
        <w:tc>
          <w:tcPr>
            <w:tcW w:w="845" w:type="pct"/>
          </w:tcPr>
          <w:p w14:paraId="11CA5BC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7,7</w:t>
            </w:r>
          </w:p>
        </w:tc>
      </w:tr>
      <w:tr w:rsidR="008E72E3" w:rsidRPr="008E72E3" w14:paraId="059D586E" w14:textId="77777777" w:rsidTr="008E225F">
        <w:tc>
          <w:tcPr>
            <w:tcW w:w="270" w:type="pct"/>
          </w:tcPr>
          <w:p w14:paraId="7316137C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1" w:type="pct"/>
          </w:tcPr>
          <w:p w14:paraId="30F6737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772" w:type="pct"/>
          </w:tcPr>
          <w:p w14:paraId="79B9240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4</w:t>
            </w:r>
          </w:p>
        </w:tc>
        <w:tc>
          <w:tcPr>
            <w:tcW w:w="826" w:type="pct"/>
          </w:tcPr>
          <w:p w14:paraId="4EA8F5E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7</w:t>
            </w:r>
          </w:p>
        </w:tc>
        <w:tc>
          <w:tcPr>
            <w:tcW w:w="891" w:type="pct"/>
          </w:tcPr>
          <w:p w14:paraId="42EF012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,4</w:t>
            </w:r>
          </w:p>
        </w:tc>
        <w:tc>
          <w:tcPr>
            <w:tcW w:w="775" w:type="pct"/>
          </w:tcPr>
          <w:p w14:paraId="660B10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4</w:t>
            </w:r>
          </w:p>
        </w:tc>
        <w:tc>
          <w:tcPr>
            <w:tcW w:w="845" w:type="pct"/>
          </w:tcPr>
          <w:p w14:paraId="518F683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8</w:t>
            </w:r>
          </w:p>
        </w:tc>
      </w:tr>
    </w:tbl>
    <w:p w14:paraId="66296749" w14:textId="77ADE312" w:rsidR="008E72E3" w:rsidRPr="008E225F" w:rsidRDefault="008E72E3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bookmarkStart w:id="22" w:name="_Hlk199681539"/>
      <w:r w:rsidRPr="008E225F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Таблица 3. Результаты исследования экспериментальной группы (30-и минутные прогулки утром каждого дня эксперимента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77"/>
        <w:gridCol w:w="1070"/>
        <w:gridCol w:w="1418"/>
        <w:gridCol w:w="1429"/>
        <w:gridCol w:w="1777"/>
        <w:gridCol w:w="1413"/>
        <w:gridCol w:w="1761"/>
      </w:tblGrid>
      <w:tr w:rsidR="008E72E3" w14:paraId="5915D1E7" w14:textId="77777777" w:rsidTr="005F76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bookmarkEnd w:id="22"/>
          <w:p w14:paraId="12DB457D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0" w:type="auto"/>
          </w:tcPr>
          <w:p w14:paraId="010576E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49AF08A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SQI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5AEBEA3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278586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+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  <w:tc>
          <w:tcPr>
            <w:tcW w:w="0" w:type="auto"/>
          </w:tcPr>
          <w:p w14:paraId="4878E3F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до</w:t>
            </w:r>
            <w:proofErr w:type="spellEnd"/>
          </w:p>
        </w:tc>
        <w:tc>
          <w:tcPr>
            <w:tcW w:w="0" w:type="auto"/>
          </w:tcPr>
          <w:p w14:paraId="60CDFA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ANAS– </w:t>
            </w:r>
            <w:proofErr w:type="spellStart"/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после</w:t>
            </w:r>
            <w:proofErr w:type="spellEnd"/>
          </w:p>
        </w:tc>
      </w:tr>
      <w:tr w:rsidR="008E72E3" w14:paraId="651003B8" w14:textId="77777777" w:rsidTr="005F7617">
        <w:tc>
          <w:tcPr>
            <w:tcW w:w="0" w:type="auto"/>
          </w:tcPr>
          <w:p w14:paraId="352260B6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E4FF2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261C8D1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05DD87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1B45482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4BEE0FF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06E6F3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66BBF014" w14:textId="77777777" w:rsidTr="005F7617">
        <w:tc>
          <w:tcPr>
            <w:tcW w:w="0" w:type="auto"/>
          </w:tcPr>
          <w:p w14:paraId="326B9FA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5D7D20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23A06D7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C9561A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9D0063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C8ADE1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26780DF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</w:tr>
      <w:tr w:rsidR="008E72E3" w14:paraId="3D6C63AC" w14:textId="77777777" w:rsidTr="005F7617">
        <w:tc>
          <w:tcPr>
            <w:tcW w:w="0" w:type="auto"/>
          </w:tcPr>
          <w:p w14:paraId="52F61012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4D3767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7F7419E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2412A3F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7A29D82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3255652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1117142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E72E3" w14:paraId="5A0256CE" w14:textId="77777777" w:rsidTr="005F7617">
        <w:tc>
          <w:tcPr>
            <w:tcW w:w="0" w:type="auto"/>
          </w:tcPr>
          <w:p w14:paraId="023898FA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505159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5BF5BDA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D7903A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268F38E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F85BD3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28B8F10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7C6CA0C5" w14:textId="77777777" w:rsidTr="005F7617">
        <w:tc>
          <w:tcPr>
            <w:tcW w:w="0" w:type="auto"/>
          </w:tcPr>
          <w:p w14:paraId="26C8F374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0630821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DFB2A6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7796BC4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CC1201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47F8223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1544689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38351853" w14:textId="77777777" w:rsidTr="005F7617">
        <w:tc>
          <w:tcPr>
            <w:tcW w:w="0" w:type="auto"/>
          </w:tcPr>
          <w:p w14:paraId="6E60AFCE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0E4576F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9F272D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052CA56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CD15D1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26EC456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512FF77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E72E3" w14:paraId="1A1D2BAF" w14:textId="77777777" w:rsidTr="005F7617">
        <w:tc>
          <w:tcPr>
            <w:tcW w:w="0" w:type="auto"/>
          </w:tcPr>
          <w:p w14:paraId="67F2F34E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6E6CD8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0B290B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D674DE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3F241C9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676A856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7C8BCB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</w:tr>
      <w:tr w:rsidR="008E72E3" w14:paraId="195704EA" w14:textId="77777777" w:rsidTr="005F7617">
        <w:tc>
          <w:tcPr>
            <w:tcW w:w="0" w:type="auto"/>
          </w:tcPr>
          <w:p w14:paraId="6C21A7C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622E308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210927A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77420AE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BA826D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3CE6DC8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7FA5DE8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336D89BC" w14:textId="77777777" w:rsidTr="005F7617">
        <w:tc>
          <w:tcPr>
            <w:tcW w:w="0" w:type="auto"/>
          </w:tcPr>
          <w:p w14:paraId="3A64421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3347AE2B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FF1643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4A9F4FF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CCBFF2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1908C3D4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004D602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286FAE29" w14:textId="77777777" w:rsidTr="005F7617">
        <w:tc>
          <w:tcPr>
            <w:tcW w:w="0" w:type="auto"/>
          </w:tcPr>
          <w:p w14:paraId="0C49D089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06D1D47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3AD091A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6E7084E3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6DA6F4C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3909109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2BCE67C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  <w:tr w:rsidR="008E72E3" w14:paraId="447A660D" w14:textId="77777777" w:rsidTr="005F7617">
        <w:tc>
          <w:tcPr>
            <w:tcW w:w="0" w:type="auto"/>
          </w:tcPr>
          <w:p w14:paraId="5F791A35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14:paraId="43EF4FC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ED35330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1C2B3B7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41962F8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14:paraId="39AB522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14:paraId="7C7C37EC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</w:tr>
      <w:tr w:rsidR="008E72E3" w14:paraId="5CF849FB" w14:textId="77777777" w:rsidTr="005F7617">
        <w:tc>
          <w:tcPr>
            <w:tcW w:w="0" w:type="auto"/>
          </w:tcPr>
          <w:p w14:paraId="26A9CA3B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5ABFF42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11074BC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5FF2B43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14:paraId="7CF847D1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14:paraId="5BE812B6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7122BEA2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</w:tr>
      <w:tr w:rsidR="008E72E3" w14:paraId="7C343C97" w14:textId="77777777" w:rsidTr="005F7617">
        <w:tc>
          <w:tcPr>
            <w:tcW w:w="0" w:type="auto"/>
          </w:tcPr>
          <w:p w14:paraId="3C3B0910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D59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468AD48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,1</w:t>
            </w:r>
          </w:p>
        </w:tc>
        <w:tc>
          <w:tcPr>
            <w:tcW w:w="0" w:type="auto"/>
          </w:tcPr>
          <w:p w14:paraId="57095AFF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,8</w:t>
            </w:r>
          </w:p>
        </w:tc>
        <w:tc>
          <w:tcPr>
            <w:tcW w:w="0" w:type="auto"/>
          </w:tcPr>
          <w:p w14:paraId="1CF4DBC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8,8</w:t>
            </w:r>
          </w:p>
        </w:tc>
        <w:tc>
          <w:tcPr>
            <w:tcW w:w="0" w:type="auto"/>
          </w:tcPr>
          <w:p w14:paraId="78A12847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,3</w:t>
            </w:r>
          </w:p>
        </w:tc>
        <w:tc>
          <w:tcPr>
            <w:tcW w:w="0" w:type="auto"/>
          </w:tcPr>
          <w:p w14:paraId="59931FB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2,5</w:t>
            </w:r>
          </w:p>
        </w:tc>
      </w:tr>
      <w:tr w:rsidR="008E72E3" w14:paraId="5F4362EC" w14:textId="77777777" w:rsidTr="005F7617">
        <w:tc>
          <w:tcPr>
            <w:tcW w:w="0" w:type="auto"/>
          </w:tcPr>
          <w:p w14:paraId="7B0564E3" w14:textId="77777777" w:rsidR="008E72E3" w:rsidRPr="008E225F" w:rsidRDefault="008E72E3" w:rsidP="005F761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FC5838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23D12AA5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1</w:t>
            </w:r>
          </w:p>
        </w:tc>
        <w:tc>
          <w:tcPr>
            <w:tcW w:w="0" w:type="auto"/>
          </w:tcPr>
          <w:p w14:paraId="2A5DCEA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1</w:t>
            </w:r>
          </w:p>
        </w:tc>
        <w:tc>
          <w:tcPr>
            <w:tcW w:w="0" w:type="auto"/>
          </w:tcPr>
          <w:p w14:paraId="6BCE179D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2</w:t>
            </w:r>
          </w:p>
        </w:tc>
        <w:tc>
          <w:tcPr>
            <w:tcW w:w="0" w:type="auto"/>
          </w:tcPr>
          <w:p w14:paraId="5C6CC34A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2</w:t>
            </w:r>
          </w:p>
        </w:tc>
        <w:tc>
          <w:tcPr>
            <w:tcW w:w="0" w:type="auto"/>
          </w:tcPr>
          <w:p w14:paraId="538CE53E" w14:textId="77777777" w:rsidR="008E72E3" w:rsidRPr="008E225F" w:rsidRDefault="008E72E3" w:rsidP="005F761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E225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,3</w:t>
            </w:r>
          </w:p>
        </w:tc>
      </w:tr>
    </w:tbl>
    <w:p w14:paraId="5BBDEEF7" w14:textId="77189FE9" w:rsidR="00AF429A" w:rsidRPr="008E225F" w:rsidRDefault="00AF429A" w:rsidP="008E225F">
      <w:pPr>
        <w:spacing w:before="100" w:beforeAutospacing="1" w:after="100" w:afterAutospacing="1" w:line="276" w:lineRule="auto"/>
        <w:ind w:firstLine="708"/>
        <w:jc w:val="center"/>
        <w:outlineLvl w:val="2"/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</w:pPr>
      <w:r w:rsidRPr="008E225F">
        <w:rPr>
          <w:rFonts w:ascii="Times New Roman" w:eastAsia="Times New Roman" w:hAnsi="Times New Roman" w:cs="Times New Roman"/>
          <w:i/>
          <w:iCs/>
          <w:sz w:val="24"/>
          <w:szCs w:val="24"/>
          <w:lang w:eastAsia="ru-RU"/>
        </w:rPr>
        <w:t>Таблица 4. Результаты исследования контрольной группы (без утренних прогулок)</w:t>
      </w:r>
    </w:p>
    <w:p w14:paraId="4AB029FA" w14:textId="6D8BFA37" w:rsidR="00AF429A" w:rsidRDefault="008E225F" w:rsidP="008E225F">
      <w:pPr>
        <w:spacing w:line="360" w:lineRule="auto"/>
        <w:ind w:firstLine="708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 w:rsidRPr="008E225F">
        <w:rPr>
          <w:rFonts w:ascii="Times New Roman" w:eastAsia="Times New Roman" w:hAnsi="Times New Roman" w:cs="Times New Roman"/>
          <w:sz w:val="28"/>
          <w:szCs w:val="28"/>
          <w:lang w:eastAsia="ru-RU"/>
        </w:rPr>
        <w:t>Итог: после трёх недель утренних прогулок у экспериментальной группы улучшились показатели сна по PSQI и изменились уровни позитивного и негативного аффекта по PANAS. В контрольной группе изменения малы и укладываются в естественные колебания. Подробные данные приведены в таблицах выше.</w:t>
      </w:r>
      <w:r w:rsidR="00AF429A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 w:type="page"/>
      </w:r>
    </w:p>
    <w:p w14:paraId="1105D9DD" w14:textId="70C62D2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3" w:name="_Toc199683831"/>
      <w:bookmarkStart w:id="24" w:name="_Toc199683885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Анализ результатов</w:t>
      </w:r>
      <w:bookmarkEnd w:id="23"/>
      <w:bookmarkEnd w:id="24"/>
    </w:p>
    <w:p w14:paraId="6A5ED83D" w14:textId="77777777" w:rsidR="00002F21" w:rsidRPr="00002F21" w:rsidRDefault="00F66956" w:rsidP="00002F21">
      <w:pPr>
        <w:pStyle w:val="a7"/>
        <w:spacing w:line="360" w:lineRule="auto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  </w:t>
      </w:r>
      <w:r w:rsidR="00002F21" w:rsidRPr="00002F21">
        <w:rPr>
          <w:sz w:val="28"/>
          <w:szCs w:val="28"/>
        </w:rPr>
        <w:t>Ежедневные 30</w:t>
      </w:r>
      <w:r w:rsidR="00002F21" w:rsidRPr="00002F21">
        <w:rPr>
          <w:sz w:val="28"/>
          <w:szCs w:val="28"/>
        </w:rPr>
        <w:noBreakHyphen/>
        <w:t>минутные утренние прогулки в течение трёх недель улучшили сон и настроение студентов экспериментальной группы. PSQI снизился с 8,9 до 5,5 (почти ниже порога 5). PANAS+ вырос на 4,5 пункта, PANAS– снизился на 5,3. В контрольной группе изменения минимальны: PSQI +0,1, PANAS+ без сдвига, PANAS– +0,2, что укладывается в естественные колебания.</w:t>
      </w:r>
    </w:p>
    <w:p w14:paraId="539A7CD1" w14:textId="77777777" w:rsidR="00002F21" w:rsidRPr="00002F21" w:rsidRDefault="00002F21" w:rsidP="00002F21">
      <w:pPr>
        <w:pStyle w:val="a7"/>
        <w:spacing w:line="360" w:lineRule="auto"/>
        <w:ind w:firstLine="708"/>
        <w:rPr>
          <w:sz w:val="28"/>
          <w:szCs w:val="28"/>
        </w:rPr>
      </w:pPr>
      <w:r w:rsidRPr="00002F21">
        <w:rPr>
          <w:sz w:val="28"/>
          <w:szCs w:val="28"/>
        </w:rPr>
        <w:t>Главные причины улучшений: утренний свет в 7:00–7:30 настраивает внутренние часы, днём меньше мелатонина, вечером он вырабатывается вовремя. Засыпание ускоряется, пробуждений меньше. Умеренная утренняя ходьба улучшает терморегуляцию и даёт приятную усталость, сон становится глубже и ровнее. Эмоциональный фон улучшается за счёт снижения кортизола и роста дофамина и серотонина, контакт с природой успокаивает и задаёт позитивный старт дню.</w:t>
      </w:r>
    </w:p>
    <w:p w14:paraId="68B343E7" w14:textId="77777777" w:rsidR="00002F21" w:rsidRPr="00002F21" w:rsidRDefault="00002F21" w:rsidP="00002F21">
      <w:pPr>
        <w:pStyle w:val="a7"/>
        <w:spacing w:line="360" w:lineRule="auto"/>
        <w:ind w:firstLine="708"/>
        <w:rPr>
          <w:sz w:val="28"/>
          <w:szCs w:val="28"/>
        </w:rPr>
      </w:pPr>
      <w:r w:rsidRPr="00002F21">
        <w:rPr>
          <w:sz w:val="28"/>
          <w:szCs w:val="28"/>
        </w:rPr>
        <w:t xml:space="preserve">Результаты согласуются с предыдущими работами: Smith </w:t>
      </w:r>
      <w:proofErr w:type="spellStart"/>
      <w:r w:rsidRPr="00002F21">
        <w:rPr>
          <w:sz w:val="28"/>
          <w:szCs w:val="28"/>
        </w:rPr>
        <w:t>et</w:t>
      </w:r>
      <w:proofErr w:type="spellEnd"/>
      <w:r w:rsidRPr="00002F21">
        <w:rPr>
          <w:sz w:val="28"/>
          <w:szCs w:val="28"/>
        </w:rPr>
        <w:t xml:space="preserve"> </w:t>
      </w:r>
      <w:proofErr w:type="spellStart"/>
      <w:r w:rsidRPr="00002F21">
        <w:rPr>
          <w:sz w:val="28"/>
          <w:szCs w:val="28"/>
        </w:rPr>
        <w:t>al</w:t>
      </w:r>
      <w:proofErr w:type="spellEnd"/>
      <w:r w:rsidRPr="00002F21">
        <w:rPr>
          <w:sz w:val="28"/>
          <w:szCs w:val="28"/>
        </w:rPr>
        <w:t xml:space="preserve">., 2018 показали меньше ночных пробуждений, Johnson </w:t>
      </w:r>
      <w:proofErr w:type="spellStart"/>
      <w:r w:rsidRPr="00002F21">
        <w:rPr>
          <w:sz w:val="28"/>
          <w:szCs w:val="28"/>
        </w:rPr>
        <w:t>et</w:t>
      </w:r>
      <w:proofErr w:type="spellEnd"/>
      <w:r w:rsidRPr="00002F21">
        <w:rPr>
          <w:sz w:val="28"/>
          <w:szCs w:val="28"/>
        </w:rPr>
        <w:t xml:space="preserve"> </w:t>
      </w:r>
      <w:proofErr w:type="spellStart"/>
      <w:r w:rsidRPr="00002F21">
        <w:rPr>
          <w:sz w:val="28"/>
          <w:szCs w:val="28"/>
        </w:rPr>
        <w:t>al</w:t>
      </w:r>
      <w:proofErr w:type="spellEnd"/>
      <w:r w:rsidRPr="00002F21">
        <w:rPr>
          <w:sz w:val="28"/>
          <w:szCs w:val="28"/>
        </w:rPr>
        <w:t>., 2020 — улучшение PSQI при утреннем свете. Наше исследование добавляет оценку эмоций по PANAS. Небольшие сдвиги в контроле можно связать с учебной нагрузкой или стрессом, значимых улучшений нет. В целом гипотеза подтверждается: регулярные утренние прогулки — простой и доступный способ улучшить качество сна и настроение у студентов. В следующем разделе представлены практические и теоретические выводы, ограничения и направления дальнейших исследований.</w:t>
      </w:r>
    </w:p>
    <w:p w14:paraId="426213B1" w14:textId="4040D6ED" w:rsidR="00A4140E" w:rsidRDefault="00A4140E" w:rsidP="00002F21">
      <w:pPr>
        <w:pStyle w:val="a7"/>
        <w:spacing w:line="360" w:lineRule="auto"/>
        <w:rPr>
          <w:sz w:val="28"/>
          <w:szCs w:val="28"/>
        </w:rPr>
      </w:pPr>
    </w:p>
    <w:p w14:paraId="4CF46CB4" w14:textId="4751B05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bookmarkStart w:id="25" w:name="_Toc199683832"/>
      <w:bookmarkStart w:id="26" w:name="_Toc199683886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Интерпретация результатов в контексте психологии здоровья и физиологии сна</w:t>
      </w:r>
      <w:bookmarkEnd w:id="25"/>
      <w:bookmarkEnd w:id="26"/>
    </w:p>
    <w:p w14:paraId="23AB67AD" w14:textId="14E41276" w:rsidR="00CC4AC2" w:rsidRPr="00CC4AC2" w:rsidRDefault="00CC4AC2" w:rsidP="00CC4AC2">
      <w:pPr>
        <w:pStyle w:val="a7"/>
        <w:spacing w:line="360" w:lineRule="auto"/>
        <w:ind w:firstLine="708"/>
        <w:rPr>
          <w:sz w:val="28"/>
          <w:szCs w:val="28"/>
        </w:rPr>
      </w:pPr>
      <w:r w:rsidRPr="00CC4AC2">
        <w:rPr>
          <w:sz w:val="28"/>
          <w:szCs w:val="28"/>
        </w:rPr>
        <w:t>Данные подтверждают пользу утренних прогулок для сна и объясняют, почему это работает. Главны</w:t>
      </w:r>
      <w:r>
        <w:rPr>
          <w:sz w:val="28"/>
          <w:szCs w:val="28"/>
        </w:rPr>
        <w:t>м фактором является</w:t>
      </w:r>
      <w:r w:rsidRPr="00CC4AC2">
        <w:rPr>
          <w:sz w:val="28"/>
          <w:szCs w:val="28"/>
        </w:rPr>
        <w:t xml:space="preserve"> настройка внутренних часов за счет утреннего света (примерно 7:00–7:30). Свет временно снижает выработку гормона сна мелатонина, внутренние часы работают стабильнее. Поэтому легче заснуть вовремя, становится больше глубокого сна, а баллы по опроснику качества сна снижаются (то есть сон улучшается).</w:t>
      </w:r>
    </w:p>
    <w:p w14:paraId="01B51E22" w14:textId="28B80C3C" w:rsidR="00CC4AC2" w:rsidRPr="00CC4AC2" w:rsidRDefault="00CC4AC2" w:rsidP="00CC4AC2">
      <w:pPr>
        <w:pStyle w:val="a7"/>
        <w:spacing w:line="360" w:lineRule="auto"/>
        <w:ind w:firstLine="708"/>
        <w:rPr>
          <w:sz w:val="28"/>
          <w:szCs w:val="28"/>
        </w:rPr>
      </w:pPr>
      <w:r w:rsidRPr="00CC4AC2">
        <w:rPr>
          <w:sz w:val="28"/>
          <w:szCs w:val="28"/>
        </w:rPr>
        <w:t xml:space="preserve">Плюс утренняя ходьба </w:t>
      </w:r>
      <w:proofErr w:type="gramStart"/>
      <w:r>
        <w:rPr>
          <w:sz w:val="28"/>
          <w:szCs w:val="28"/>
        </w:rPr>
        <w:t>-</w:t>
      </w:r>
      <w:r w:rsidRPr="00CC4AC2">
        <w:rPr>
          <w:sz w:val="28"/>
          <w:szCs w:val="28"/>
        </w:rPr>
        <w:t xml:space="preserve"> это</w:t>
      </w:r>
      <w:proofErr w:type="gramEnd"/>
      <w:r w:rsidRPr="00CC4AC2">
        <w:rPr>
          <w:sz w:val="28"/>
          <w:szCs w:val="28"/>
        </w:rPr>
        <w:t xml:space="preserve"> умеренная нагрузка и свежий воздух. Тело тратит энергию, лучше работает терморегуляция </w:t>
      </w:r>
      <w:r>
        <w:rPr>
          <w:sz w:val="28"/>
          <w:szCs w:val="28"/>
        </w:rPr>
        <w:t>-</w:t>
      </w:r>
      <w:r w:rsidRPr="00CC4AC2">
        <w:rPr>
          <w:sz w:val="28"/>
          <w:szCs w:val="28"/>
        </w:rPr>
        <w:t xml:space="preserve"> к вечеру появляется здоровая сонливость и проще уснуть. Параллельно повышается настроение из</w:t>
      </w:r>
      <w:r w:rsidRPr="00CC4AC2">
        <w:rPr>
          <w:sz w:val="28"/>
          <w:szCs w:val="28"/>
        </w:rPr>
        <w:noBreakHyphen/>
        <w:t>за «гормонов радости», снижается напряжение; природа и ритмичное движение успокаивают. Регулярность и дневник сна дают чувство контроля и уверенности: «делаю</w:t>
      </w:r>
      <w:r>
        <w:rPr>
          <w:sz w:val="28"/>
          <w:szCs w:val="28"/>
        </w:rPr>
        <w:t>, значит</w:t>
      </w:r>
      <w:r w:rsidRPr="00CC4AC2">
        <w:rPr>
          <w:sz w:val="28"/>
          <w:szCs w:val="28"/>
        </w:rPr>
        <w:t xml:space="preserve"> вижу результат». Запускается цепочка: прогулка → лучше сплю → лучше настроение → хочется продолжать. В итоге сон и самочувствие улучшаются; 30 минут утренней ходьбы</w:t>
      </w:r>
      <w:r>
        <w:rPr>
          <w:sz w:val="28"/>
          <w:szCs w:val="28"/>
        </w:rPr>
        <w:t>,</w:t>
      </w:r>
      <w:r w:rsidRPr="00CC4AC2">
        <w:rPr>
          <w:sz w:val="28"/>
          <w:szCs w:val="28"/>
        </w:rPr>
        <w:t xml:space="preserve"> </w:t>
      </w:r>
      <w:r>
        <w:rPr>
          <w:sz w:val="28"/>
          <w:szCs w:val="28"/>
        </w:rPr>
        <w:t>это</w:t>
      </w:r>
      <w:r w:rsidRPr="00CC4AC2">
        <w:rPr>
          <w:sz w:val="28"/>
          <w:szCs w:val="28"/>
        </w:rPr>
        <w:t xml:space="preserve"> простой и доступный способ для студентов.</w:t>
      </w:r>
    </w:p>
    <w:p w14:paraId="78EF185E" w14:textId="77777777" w:rsidR="00AF429A" w:rsidRPr="00AF429A" w:rsidRDefault="00AF429A" w:rsidP="00AF429A">
      <w:pPr>
        <w:pStyle w:val="a7"/>
        <w:spacing w:line="360" w:lineRule="auto"/>
        <w:ind w:firstLine="708"/>
        <w:rPr>
          <w:sz w:val="28"/>
          <w:szCs w:val="28"/>
        </w:rPr>
      </w:pPr>
    </w:p>
    <w:p w14:paraId="62F5D30F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305BE300" w14:textId="77777777" w:rsidR="00CC4AC2" w:rsidRDefault="00A77AAD" w:rsidP="00AF429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55CBBF63" w14:textId="50204B72" w:rsidR="00AF429A" w:rsidRDefault="00A77AAD" w:rsidP="00AF429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42F48F0D" w14:textId="7CB6B1E2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27" w:name="_Toc199683833"/>
      <w:bookmarkStart w:id="28" w:name="_Toc199683887"/>
      <w:bookmarkStart w:id="29" w:name="_Hlk199683336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Выводы</w:t>
      </w:r>
      <w:bookmarkEnd w:id="27"/>
      <w:bookmarkEnd w:id="28"/>
    </w:p>
    <w:bookmarkEnd w:id="29"/>
    <w:p w14:paraId="72E96DC3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Ежедневные 30-минутные утренние прогулки (7:00–7:30) в течение трёх недель у студентов второго курса приводят к достоверному улучшению качества ночного сна: глобальный индекс PSQI в экспериментальной группе снизился с 8,9 ± 1,4 до 5,5 ± 1,5 балла, что соответствует переходу «плохого» сна в категорию «удовлетворительного».</w:t>
      </w:r>
    </w:p>
    <w:p w14:paraId="0024C16A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Регулярная утренняя ходьба сопровождается значимым ростом позитивного аффекта (PANAS+) на 4,5 балла (с 29,3 ± 1,7 до 33,8 ± 2,4) и снижением негативного аффекта (PANAS–) на 5,3 балла (с 23,0 ± 1,4 до 17,7 ± 1,8), тогда как контрольная группа не продемонстрировала статистически значимых изменений.</w:t>
      </w:r>
    </w:p>
    <w:p w14:paraId="1D1C9E75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Комплексное влияние утренних прогулок основано на синхронизации циркадных ритмов за счёт утреннего света, умеренной физической нагрузке и психоэмоциональном эффекте «контакта с природой». Это сочетание обеспечивает более быстрое засыпание, реже ночные пробуждения, усиление положительных эмоций и снижение стресса.</w:t>
      </w:r>
    </w:p>
    <w:p w14:paraId="6DF7A2A7" w14:textId="77777777" w:rsidR="00AF429A" w:rsidRP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Практическое значение результатов заключается в том, что утренние прогулки — простой, доступный и недорогой инструмент — могут быть рекомендованы студентам для профилактики нарушений сна и поддержки эмоционального благополучия. Вузы и общежития могут включать «утренние часы ходьбы» в расписание активностей здоровья.</w:t>
      </w:r>
    </w:p>
    <w:p w14:paraId="75832D1C" w14:textId="72D90758" w:rsidR="00AF429A" w:rsidRDefault="00AF429A" w:rsidP="00AF429A">
      <w:pPr>
        <w:numPr>
          <w:ilvl w:val="0"/>
          <w:numId w:val="18"/>
        </w:numPr>
        <w:tabs>
          <w:tab w:val="clear" w:pos="360"/>
          <w:tab w:val="num" w:pos="720"/>
        </w:tabs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Ограничения исследования: • небольшая выборка (n = 24), • отсутствие объективного мониторинга фазы сна (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актиграфия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), • сезонные и климатические факторы (эксперимент проводился весной).</w:t>
      </w:r>
    </w:p>
    <w:p w14:paraId="2E0347C8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55176ED" w14:textId="77777777" w:rsidR="00AF429A" w:rsidRDefault="00AF429A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32CE578" w14:textId="77777777" w:rsidR="00A4140E" w:rsidRDefault="00A77AAD" w:rsidP="009B61B3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 w:rsidRPr="00AF429A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br/>
      </w:r>
      <w:r w:rsidR="00F13A7A" w:rsidRPr="00AF429A"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  <w:br/>
      </w:r>
    </w:p>
    <w:p w14:paraId="03339FBB" w14:textId="5E0362DD" w:rsidR="00344ACB" w:rsidRPr="00344ACB" w:rsidRDefault="00344ACB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30" w:name="_Toc199683834"/>
      <w:bookmarkStart w:id="31" w:name="_Toc199683888"/>
      <w:r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Литература</w:t>
      </w:r>
      <w:bookmarkEnd w:id="30"/>
      <w:bookmarkEnd w:id="31"/>
    </w:p>
    <w:p w14:paraId="48AA4C61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uysse D.J., Reynolds C.F. III, Monk T.H., Berman S.R., Kupfer D.J. Pittsburgh Sleep Quality Index: a new instrument for psychiatric practice and research // Psychiatry Research. — 1989. — Vol. 28, № 2. — P. 193–213.</w:t>
      </w:r>
    </w:p>
    <w:p w14:paraId="4840F4D0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Watson D., Clark L.A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ellegen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A. Development and validation of brief measures of positive and negative affect: the PANAS scales // Journal of Personality and Social Psychology. — 1988. — Vol. 54, № 6. — P. 1063–1070.</w:t>
      </w:r>
    </w:p>
    <w:p w14:paraId="7EFCA5A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Cohen S., </w:t>
      </w: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Kamarck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T., Mermelstein R. A global measure of perceived stress // Journal of Health and Social Behavior. — 1983. — Vol. 24, № 4. — P. 385–396.</w:t>
      </w:r>
    </w:p>
    <w:p w14:paraId="3D6BEC8E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rown F.C., Buboltz W.C., Soper B. Relationship of sleep hygiene awareness, sleep hygiene practices, and sleep quality // Behavioral Medicine. — 2002. — Vol. 28, № 1. — P. 33–38.</w:t>
      </w:r>
    </w:p>
    <w:p w14:paraId="705EEB36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cic G., Mackinnon A., Hayley A., Hickie I.B. The impact of physical activity on sleep quality in young adults // Sleep Health. — 2020. — Vol. 6, № 2. — P. 123–129.</w:t>
      </w:r>
    </w:p>
    <w:p w14:paraId="0472587A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Вайнштейн Э.А. Психология здоровья: теория и практика. — СПб.: Питер, 2020. — 320 с.</w:t>
      </w:r>
    </w:p>
    <w:p w14:paraId="31B8FC57" w14:textId="77777777" w:rsidR="00AF429A" w:rsidRPr="00AF429A" w:rsidRDefault="00AF429A" w:rsidP="00A4140E">
      <w:pPr>
        <w:numPr>
          <w:ilvl w:val="0"/>
          <w:numId w:val="19"/>
        </w:numPr>
        <w:spacing w:before="100" w:beforeAutospacing="1" w:after="100" w:afterAutospacing="1" w:line="360" w:lineRule="auto"/>
        <w:outlineLvl w:val="2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>Лауэн</w:t>
      </w:r>
      <w:proofErr w:type="spellEnd"/>
      <w:r w:rsidRPr="00AF429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.А. Физическая активность и ментальное здоровье. — СПб.: Лань, 2018. — 256 с.</w:t>
      </w:r>
    </w:p>
    <w:p w14:paraId="2E0BC99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269B8F7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192FFE86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0BB49CA3" w14:textId="77777777" w:rsidR="00AF429A" w:rsidRDefault="00AF429A" w:rsidP="00377B9A">
      <w:pPr>
        <w:spacing w:before="100" w:beforeAutospacing="1" w:after="100" w:afterAutospacing="1" w:line="240" w:lineRule="auto"/>
        <w:rPr>
          <w:rStyle w:val="a8"/>
          <w:rFonts w:ascii="Times New Roman" w:hAnsi="Times New Roman" w:cs="Times New Roman"/>
          <w:sz w:val="28"/>
          <w:szCs w:val="28"/>
        </w:rPr>
      </w:pPr>
    </w:p>
    <w:p w14:paraId="7DCFC715" w14:textId="77777777" w:rsidR="00B42275" w:rsidRDefault="00377B9A" w:rsidP="00377B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br/>
      </w:r>
      <w:r w:rsidR="00F13A7A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</w:t>
      </w:r>
      <w:r w:rsidR="00F13A7A" w:rsidRPr="00F13A7A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</w:t>
      </w:r>
    </w:p>
    <w:p w14:paraId="650DFD4C" w14:textId="77777777" w:rsidR="00B42275" w:rsidRPr="00344ACB" w:rsidRDefault="00377B9A" w:rsidP="00344ACB">
      <w:pPr>
        <w:pStyle w:val="1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lang w:val="en-US"/>
        </w:rPr>
      </w:pPr>
      <w:bookmarkStart w:id="32" w:name="_Toc199683835"/>
      <w:bookmarkStart w:id="33" w:name="_Toc199683889"/>
      <w:bookmarkStart w:id="34" w:name="OLE_LINK2"/>
      <w:r w:rsidRPr="00344ACB">
        <w:rPr>
          <w:rFonts w:ascii="Times New Roman" w:eastAsia="Times New Roman" w:hAnsi="Times New Roman" w:cs="Times New Roman"/>
          <w:b/>
          <w:bCs/>
          <w:color w:val="000000" w:themeColor="text1"/>
        </w:rPr>
        <w:lastRenderedPageBreak/>
        <w:t>Приложение</w:t>
      </w:r>
      <w:bookmarkEnd w:id="32"/>
      <w:bookmarkEnd w:id="33"/>
    </w:p>
    <w:bookmarkEnd w:id="34"/>
    <w:p w14:paraId="2BB0A037" w14:textId="4C4A7BF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</w:t>
      </w:r>
      <w:r w:rsidR="006A2975" w:rsidRPr="006A29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1.</w:t>
      </w: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«Pittsburgh Sleep Quality Index» (PSQI)</w:t>
      </w:r>
    </w:p>
    <w:p w14:paraId="7EC9ACE3" w14:textId="31FF35F3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: Пожалуйста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, ответьте на вопросы ниже, оценивая ваш ночной сон за последние три недели. Время указывайте в часах и минутах.</w:t>
      </w:r>
    </w:p>
    <w:p w14:paraId="16966FBD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1. Во сколько вы обычно ложитесь спать? 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44974B6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2. Сколько минут вам обычно требуется, чтобы заснуть? ________ мин.</w:t>
      </w:r>
    </w:p>
    <w:p w14:paraId="310F35CC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3. Во сколько вы обычно просыпаетесь? ________ (</w:t>
      </w:r>
      <w:proofErr w:type="spellStart"/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часы:минуты</w:t>
      </w:r>
      <w:proofErr w:type="spellEnd"/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2F8F981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4. Сколько часов сна вы обычно получаете? ________ ч.</w:t>
      </w:r>
    </w:p>
    <w:p w14:paraId="524348F8" w14:textId="4E5ADF08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5. Как часто за последние 3 недели вы испытывали следующие ситуации? Укажите частоту:</w:t>
      </w:r>
    </w:p>
    <w:p w14:paraId="53A7A872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не могли заснуть в течение 30 минут ______</w:t>
      </w:r>
    </w:p>
    <w:p w14:paraId="41D7FD1D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просыпались ночью или рано утром ______</w:t>
      </w:r>
    </w:p>
    <w:p w14:paraId="6AEF90E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вставали в туалет ______</w:t>
      </w:r>
    </w:p>
    <w:p w14:paraId="6C80D7CA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спытывали затруднённое дыхание ______</w:t>
      </w:r>
    </w:p>
    <w:p w14:paraId="10D06DF0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храпели или кашляли ______</w:t>
      </w:r>
    </w:p>
    <w:p w14:paraId="202B386B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чувствовали себя слишком холодно ______</w:t>
      </w:r>
    </w:p>
    <w:p w14:paraId="751A68B4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чувствовали себя слишком жарко ______</w:t>
      </w:r>
    </w:p>
    <w:p w14:paraId="425F38E5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мели плохие сны ______</w:t>
      </w:r>
    </w:p>
    <w:p w14:paraId="63F17FAF" w14:textId="44DAA2F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 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спытывали боль ______</w:t>
      </w:r>
    </w:p>
    <w:p w14:paraId="515C83BB" w14:textId="7A532CFB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; 1 – реже одного раза в неделю; 2 – от 1 до 2 раз в неделю; 3 – 3 и более раз в неделю.</w:t>
      </w:r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6183EE2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6. В целом, за последние 3 недели, как бы вы охарактеризовали качество вашего сна?</w:t>
      </w:r>
    </w:p>
    <w:p w14:paraId="1B315B17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очень хорошее; 1 – хорошее; 2 – плохое; 3 – очень плохое ______</w:t>
      </w:r>
    </w:p>
    <w:p w14:paraId="4F8045E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7. Как часто за последние 3 недели вы принимали снотворные медикаменты (по рецепту или без)?</w:t>
      </w:r>
    </w:p>
    <w:p w14:paraId="07070391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lastRenderedPageBreak/>
        <w:t>0 – никогда; 1 – реже одного раза в неделю; 2 – от 1 до 2 раз в неделю; 3 – 3 и более раз в неделю ______</w:t>
      </w:r>
    </w:p>
    <w:p w14:paraId="3320982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1.8. Как часто за последние 3 недели вы испытывали трудности с бодрствованием во время занятий (например, учеба, просмотр ТВ)?</w:t>
      </w:r>
    </w:p>
    <w:p w14:paraId="047B19FF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никогда; 1 – реже одного раза в неделю; 2 – от 1 до 2 раз в неделю; 3 – 3 и более раз в неделю ______</w:t>
      </w:r>
    </w:p>
    <w:p w14:paraId="01A0F3BA" w14:textId="77777777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1.9. Насколько в последние 3 недели вы </w:t>
      </w:r>
      <w:proofErr w:type="gramStart"/>
      <w:r w:rsidRPr="00B42275">
        <w:rPr>
          <w:rFonts w:ascii="Times New Roman" w:eastAsia="Times New Roman" w:hAnsi="Times New Roman" w:cs="Times New Roman"/>
          <w:sz w:val="28"/>
          <w:szCs w:val="28"/>
        </w:rPr>
        <w:t>были</w:t>
      </w:r>
      <w:proofErr w:type="gramEnd"/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 настолько вялы или не могли сохранять энергию во время дня, что это мешало делать ваши обычные дела?</w:t>
      </w:r>
    </w:p>
    <w:p w14:paraId="63ABF167" w14:textId="16B2E0DE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0 – вовсе нет; 1 – немного; 2 – довольно; 3 – очень ______</w:t>
      </w:r>
    </w:p>
    <w:p w14:paraId="0282C59C" w14:textId="7777777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1DFD7A7" w14:textId="477F15E9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 2. Шкала позитивного и негативного аффекта (PANAS)</w:t>
      </w:r>
    </w:p>
    <w:p w14:paraId="1360F4FE" w14:textId="34BD01FE" w:rsidR="00B42275" w:rsidRP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 xml:space="preserve">Инструкция: </w:t>
      </w:r>
      <w:r>
        <w:rPr>
          <w:rFonts w:ascii="Times New Roman" w:eastAsia="Times New Roman" w:hAnsi="Times New Roman" w:cs="Times New Roman"/>
          <w:sz w:val="28"/>
          <w:szCs w:val="28"/>
        </w:rPr>
        <w:t>н</w:t>
      </w:r>
      <w:r w:rsidRPr="00B42275">
        <w:rPr>
          <w:rFonts w:ascii="Times New Roman" w:eastAsia="Times New Roman" w:hAnsi="Times New Roman" w:cs="Times New Roman"/>
          <w:sz w:val="28"/>
          <w:szCs w:val="28"/>
        </w:rPr>
        <w:t>иже приведён список слов, описывающих различные чувства и эмоции. Отметьте, пожалуйста, насколько часто вы испытывали каждое из этих состояний за последние семь дней (включая сегодняшний день).</w:t>
      </w:r>
    </w:p>
    <w:p w14:paraId="51384BD9" w14:textId="09A36727" w:rsidR="00B42275" w:rsidRDefault="00B422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B42275">
        <w:rPr>
          <w:rFonts w:ascii="Times New Roman" w:eastAsia="Times New Roman" w:hAnsi="Times New Roman" w:cs="Times New Roman"/>
          <w:sz w:val="28"/>
          <w:szCs w:val="28"/>
        </w:rPr>
        <w:t>Шкала ответов: 1 – совсем не испытывал(а); 2 – немного; 3 – умеренно; 4 – сильно; 5 – очень сильно.</w:t>
      </w:r>
    </w:p>
    <w:p w14:paraId="5971B37F" w14:textId="0431ABF4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Положительный аффект (PANAS+):</w:t>
      </w:r>
    </w:p>
    <w:p w14:paraId="79FFF63C" w14:textId="1F25A51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дохновлённый ____</w:t>
      </w:r>
    </w:p>
    <w:p w14:paraId="6B965999" w14:textId="42D23EF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осторженный ____</w:t>
      </w:r>
    </w:p>
    <w:p w14:paraId="01F841E4" w14:textId="34544D5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нимательный ____</w:t>
      </w:r>
    </w:p>
    <w:p w14:paraId="2C046C52" w14:textId="0F560EA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Активный ____</w:t>
      </w:r>
    </w:p>
    <w:p w14:paraId="40BC4AE0" w14:textId="5A43058D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Решительный ____</w:t>
      </w:r>
    </w:p>
    <w:p w14:paraId="12914FFD" w14:textId="448581D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олный энергии ____</w:t>
      </w:r>
    </w:p>
    <w:p w14:paraId="6BB663DD" w14:textId="5516114C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Сильный ____</w:t>
      </w:r>
    </w:p>
    <w:p w14:paraId="4F221603" w14:textId="5EC059F7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оодушевлённый ____</w:t>
      </w:r>
    </w:p>
    <w:p w14:paraId="69B34D2D" w14:textId="199D7F32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Заинтересованный ____</w:t>
      </w:r>
    </w:p>
    <w:p w14:paraId="1913BB88" w14:textId="2C1AF7D1" w:rsidR="006A2975" w:rsidRPr="006A2975" w:rsidRDefault="006A2975" w:rsidP="006A2975">
      <w:pPr>
        <w:pStyle w:val="ad"/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Настроенный на успех ___</w:t>
      </w:r>
      <w:r>
        <w:rPr>
          <w:rFonts w:ascii="Times New Roman" w:eastAsia="Times New Roman" w:hAnsi="Times New Roman" w:cs="Times New Roman"/>
          <w:sz w:val="28"/>
          <w:szCs w:val="28"/>
        </w:rPr>
        <w:t>_</w:t>
      </w:r>
    </w:p>
    <w:p w14:paraId="1DAB1DA0" w14:textId="77777777" w:rsid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i/>
          <w:iCs/>
          <w:sz w:val="28"/>
          <w:szCs w:val="28"/>
        </w:rPr>
        <w:t>Негативный аффект (PANAS–):</w:t>
      </w:r>
    </w:p>
    <w:p w14:paraId="1823950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Испуганный ____</w:t>
      </w:r>
    </w:p>
    <w:p w14:paraId="1D376844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Раздражённый ____</w:t>
      </w:r>
    </w:p>
    <w:p w14:paraId="5415725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иноватый ____</w:t>
      </w:r>
    </w:p>
    <w:p w14:paraId="3B6A7F5D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Враждебный ____</w:t>
      </w:r>
    </w:p>
    <w:p w14:paraId="0620A553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Нервный ____</w:t>
      </w:r>
    </w:p>
    <w:p w14:paraId="18BC06B9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Беспокойный ____</w:t>
      </w:r>
    </w:p>
    <w:p w14:paraId="0FC2AEBF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lastRenderedPageBreak/>
        <w:t>Испытывающий отвращение ____</w:t>
      </w:r>
    </w:p>
    <w:p w14:paraId="7915CD76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Дрожащий ____</w:t>
      </w:r>
    </w:p>
    <w:p w14:paraId="7BE059BC" w14:textId="77777777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ечальный ____</w:t>
      </w:r>
    </w:p>
    <w:p w14:paraId="4EAC07BA" w14:textId="7A1111AF" w:rsidR="006A2975" w:rsidRDefault="006A2975" w:rsidP="006A2975">
      <w:pPr>
        <w:pStyle w:val="ad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Смущённый ____</w:t>
      </w:r>
    </w:p>
    <w:p w14:paraId="365553A6" w14:textId="47B88975" w:rsidR="006A2975" w:rsidRPr="006A2975" w:rsidRDefault="006A2975" w:rsidP="006A29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b/>
          <w:bCs/>
          <w:sz w:val="28"/>
          <w:szCs w:val="28"/>
        </w:rPr>
        <w:t>Опросник 3. Дневник сна</w:t>
      </w:r>
    </w:p>
    <w:p w14:paraId="7FF9A339" w14:textId="7D12FC42" w:rsidR="00B422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Инструкция</w:t>
      </w:r>
      <w:proofErr w:type="gramStart"/>
      <w:r w:rsidRPr="006A2975">
        <w:rPr>
          <w:rFonts w:ascii="Times New Roman" w:eastAsia="Times New Roman" w:hAnsi="Times New Roman" w:cs="Times New Roman"/>
          <w:sz w:val="28"/>
          <w:szCs w:val="28"/>
        </w:rPr>
        <w:t>: Ежедневно</w:t>
      </w:r>
      <w:proofErr w:type="gramEnd"/>
      <w:r w:rsidRPr="006A2975">
        <w:rPr>
          <w:rFonts w:ascii="Times New Roman" w:eastAsia="Times New Roman" w:hAnsi="Times New Roman" w:cs="Times New Roman"/>
          <w:sz w:val="28"/>
          <w:szCs w:val="28"/>
        </w:rPr>
        <w:t>, сразу после пробуждения, заполните табличку для текущей даты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67"/>
        <w:gridCol w:w="1012"/>
        <w:gridCol w:w="1444"/>
        <w:gridCol w:w="2073"/>
        <w:gridCol w:w="1811"/>
        <w:gridCol w:w="1011"/>
        <w:gridCol w:w="1227"/>
      </w:tblGrid>
      <w:tr w:rsidR="006A2975" w14:paraId="41162AD6" w14:textId="77777777" w:rsidTr="006A2975">
        <w:tc>
          <w:tcPr>
            <w:tcW w:w="1335" w:type="dxa"/>
          </w:tcPr>
          <w:p w14:paraId="751BDBF2" w14:textId="1669B78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Дата</w:t>
            </w:r>
          </w:p>
        </w:tc>
        <w:tc>
          <w:tcPr>
            <w:tcW w:w="1335" w:type="dxa"/>
          </w:tcPr>
          <w:p w14:paraId="48D1C5DB" w14:textId="117785ED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тхода ко сну</w:t>
            </w:r>
          </w:p>
        </w:tc>
        <w:tc>
          <w:tcPr>
            <w:tcW w:w="1335" w:type="dxa"/>
          </w:tcPr>
          <w:p w14:paraId="32A02E76" w14:textId="0956144B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засыпания</w:t>
            </w:r>
          </w:p>
        </w:tc>
        <w:tc>
          <w:tcPr>
            <w:tcW w:w="1335" w:type="dxa"/>
          </w:tcPr>
          <w:p w14:paraId="46233EC8" w14:textId="1BBC076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окончательного пробуждения</w:t>
            </w:r>
          </w:p>
        </w:tc>
        <w:tc>
          <w:tcPr>
            <w:tcW w:w="1335" w:type="dxa"/>
          </w:tcPr>
          <w:p w14:paraId="512C574C" w14:textId="7C423318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Кол-во ночных пробуждений</w:t>
            </w:r>
          </w:p>
        </w:tc>
        <w:tc>
          <w:tcPr>
            <w:tcW w:w="1335" w:type="dxa"/>
          </w:tcPr>
          <w:p w14:paraId="2D1DD3E1" w14:textId="66E21723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Общее время сна, ч</w:t>
            </w:r>
          </w:p>
        </w:tc>
        <w:tc>
          <w:tcPr>
            <w:tcW w:w="1335" w:type="dxa"/>
          </w:tcPr>
          <w:p w14:paraId="6C562D56" w14:textId="7E15439C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6A2975">
              <w:rPr>
                <w:rFonts w:ascii="Times New Roman" w:eastAsia="Times New Roman" w:hAnsi="Times New Roman" w:cs="Times New Roman"/>
                <w:sz w:val="28"/>
                <w:szCs w:val="28"/>
              </w:rPr>
              <w:t>Оценка качества сна (1–5)</w:t>
            </w:r>
          </w:p>
        </w:tc>
      </w:tr>
      <w:tr w:rsidR="006A2975" w14:paraId="7DC7D441" w14:textId="77777777" w:rsidTr="006A2975">
        <w:tc>
          <w:tcPr>
            <w:tcW w:w="1335" w:type="dxa"/>
          </w:tcPr>
          <w:p w14:paraId="7E00D6B3" w14:textId="77777777" w:rsid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1399FEB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1AB8BCD6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3C3115A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421806E3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2ECD0D94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35" w:type="dxa"/>
          </w:tcPr>
          <w:p w14:paraId="0B8EBBD0" w14:textId="77777777" w:rsidR="006A2975" w:rsidRPr="006A2975" w:rsidRDefault="006A2975" w:rsidP="00B422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53CF8755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B1E15E9" w14:textId="77777777" w:rsidR="006A2975" w:rsidRDefault="006A2975" w:rsidP="00B4227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Пояснения к заполнению: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76C5D62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отхода ко сну» – момент, когда вы физи</w:t>
      </w:r>
      <w:r w:rsidRPr="006A2975">
        <w:rPr>
          <w:rFonts w:ascii="Times New Roman" w:eastAsia="Times New Roman" w:hAnsi="Times New Roman" w:cs="Times New Roman"/>
          <w:sz w:val="28"/>
          <w:szCs w:val="28"/>
        </w:rPr>
        <w:softHyphen/>
        <w:t xml:space="preserve">чески легли в кровать. </w:t>
      </w:r>
    </w:p>
    <w:p w14:paraId="24AC9F75" w14:textId="77777777" w:rsid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Время засыпания» – когда вы считаете, что реально уснули.</w:t>
      </w:r>
    </w:p>
    <w:p w14:paraId="2F8A6D1E" w14:textId="5BAFE58F" w:rsidR="00212573" w:rsidRPr="006A2975" w:rsidRDefault="006A2975" w:rsidP="006A2975">
      <w:pPr>
        <w:pStyle w:val="ad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6A2975">
        <w:rPr>
          <w:rFonts w:ascii="Times New Roman" w:eastAsia="Times New Roman" w:hAnsi="Times New Roman" w:cs="Times New Roman"/>
          <w:sz w:val="28"/>
          <w:szCs w:val="28"/>
        </w:rPr>
        <w:t>«Оценка качества сна» – 1 = «очень плохо», 2 = «плохо», 3 = «удовлетворительно», 4 = «хорошо», 5 = «очень хорошо».</w:t>
      </w:r>
      <w:bookmarkEnd w:id="0"/>
    </w:p>
    <w:sectPr w:rsidR="00212573" w:rsidRPr="006A2975">
      <w:headerReference w:type="default" r:id="rId8"/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1EBD2" w14:textId="77777777" w:rsidR="003A2B32" w:rsidRDefault="003A2B32" w:rsidP="00F24591">
      <w:pPr>
        <w:spacing w:after="0" w:line="240" w:lineRule="auto"/>
      </w:pPr>
      <w:r>
        <w:separator/>
      </w:r>
    </w:p>
  </w:endnote>
  <w:endnote w:type="continuationSeparator" w:id="0">
    <w:p w14:paraId="47F117D8" w14:textId="77777777" w:rsidR="003A2B32" w:rsidRDefault="003A2B32" w:rsidP="00F24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07496201"/>
      <w:docPartObj>
        <w:docPartGallery w:val="Page Numbers (Bottom of Page)"/>
        <w:docPartUnique/>
      </w:docPartObj>
    </w:sdtPr>
    <w:sdtContent>
      <w:p w14:paraId="1B01E445" w14:textId="18109B07" w:rsidR="00F24591" w:rsidRDefault="00F2459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3B62C15" w14:textId="440438B1" w:rsidR="00F24591" w:rsidRDefault="00F2459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92D49" w14:textId="77777777" w:rsidR="003A2B32" w:rsidRDefault="003A2B32" w:rsidP="00F24591">
      <w:pPr>
        <w:spacing w:after="0" w:line="240" w:lineRule="auto"/>
      </w:pPr>
      <w:r>
        <w:separator/>
      </w:r>
    </w:p>
  </w:footnote>
  <w:footnote w:type="continuationSeparator" w:id="0">
    <w:p w14:paraId="27FF3007" w14:textId="77777777" w:rsidR="003A2B32" w:rsidRDefault="003A2B32" w:rsidP="00F245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66943" w14:textId="77777777" w:rsidR="00EE0567" w:rsidRDefault="00EE0567" w:rsidP="00EE0567">
    <w:pPr>
      <w:pStyle w:val="a3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A437E"/>
    <w:multiLevelType w:val="hybridMultilevel"/>
    <w:tmpl w:val="16784B26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778DE"/>
    <w:multiLevelType w:val="multilevel"/>
    <w:tmpl w:val="3ED870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2" w15:restartNumberingAfterBreak="0">
    <w:nsid w:val="12335F9A"/>
    <w:multiLevelType w:val="multilevel"/>
    <w:tmpl w:val="AFE8F6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F8798D"/>
    <w:multiLevelType w:val="multilevel"/>
    <w:tmpl w:val="CFD814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A674EC"/>
    <w:multiLevelType w:val="hybridMultilevel"/>
    <w:tmpl w:val="C63094F4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D215E"/>
    <w:multiLevelType w:val="multilevel"/>
    <w:tmpl w:val="88C8CE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39053640"/>
    <w:multiLevelType w:val="hybridMultilevel"/>
    <w:tmpl w:val="3E5838F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25F1D"/>
    <w:multiLevelType w:val="multilevel"/>
    <w:tmpl w:val="72083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3EA2200F"/>
    <w:multiLevelType w:val="multilevel"/>
    <w:tmpl w:val="10C21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AA5191"/>
    <w:multiLevelType w:val="multilevel"/>
    <w:tmpl w:val="00F28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9A21D8"/>
    <w:multiLevelType w:val="multilevel"/>
    <w:tmpl w:val="0FFA3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8E3936"/>
    <w:multiLevelType w:val="multilevel"/>
    <w:tmpl w:val="F9B68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C37A7E"/>
    <w:multiLevelType w:val="multilevel"/>
    <w:tmpl w:val="050AA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8447E"/>
    <w:multiLevelType w:val="multilevel"/>
    <w:tmpl w:val="965CA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65363C"/>
    <w:multiLevelType w:val="multilevel"/>
    <w:tmpl w:val="C4C2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B27CD1"/>
    <w:multiLevelType w:val="multilevel"/>
    <w:tmpl w:val="6B16AE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2497"/>
        </w:tabs>
        <w:ind w:left="249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abstractNum w:abstractNumId="16" w15:restartNumberingAfterBreak="0">
    <w:nsid w:val="66A06079"/>
    <w:multiLevelType w:val="multilevel"/>
    <w:tmpl w:val="A3AA5D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786"/>
        </w:tabs>
        <w:ind w:left="786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68B41202"/>
    <w:multiLevelType w:val="hybridMultilevel"/>
    <w:tmpl w:val="3136312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18" w15:restartNumberingAfterBreak="0">
    <w:nsid w:val="71C13BF8"/>
    <w:multiLevelType w:val="multilevel"/>
    <w:tmpl w:val="773CA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3CF25F7"/>
    <w:multiLevelType w:val="hybridMultilevel"/>
    <w:tmpl w:val="ECE22070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B2A67"/>
    <w:multiLevelType w:val="hybridMultilevel"/>
    <w:tmpl w:val="B270F5EE"/>
    <w:lvl w:ilvl="0" w:tplc="0AF22B2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793120AC"/>
    <w:multiLevelType w:val="multilevel"/>
    <w:tmpl w:val="2818A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C60459"/>
    <w:multiLevelType w:val="hybridMultilevel"/>
    <w:tmpl w:val="5DA8780C"/>
    <w:lvl w:ilvl="0" w:tplc="5614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0589101">
    <w:abstractNumId w:val="5"/>
  </w:num>
  <w:num w:numId="2" w16cid:durableId="1384136657">
    <w:abstractNumId w:val="15"/>
  </w:num>
  <w:num w:numId="3" w16cid:durableId="1542284084">
    <w:abstractNumId w:val="14"/>
  </w:num>
  <w:num w:numId="4" w16cid:durableId="1540773792">
    <w:abstractNumId w:val="10"/>
  </w:num>
  <w:num w:numId="5" w16cid:durableId="179515431">
    <w:abstractNumId w:val="17"/>
  </w:num>
  <w:num w:numId="6" w16cid:durableId="1635910582">
    <w:abstractNumId w:val="1"/>
  </w:num>
  <w:num w:numId="7" w16cid:durableId="9260118">
    <w:abstractNumId w:val="13"/>
  </w:num>
  <w:num w:numId="8" w16cid:durableId="1059400064">
    <w:abstractNumId w:val="9"/>
  </w:num>
  <w:num w:numId="9" w16cid:durableId="1197741169">
    <w:abstractNumId w:val="12"/>
  </w:num>
  <w:num w:numId="10" w16cid:durableId="1449398558">
    <w:abstractNumId w:val="21"/>
  </w:num>
  <w:num w:numId="11" w16cid:durableId="418334192">
    <w:abstractNumId w:val="16"/>
  </w:num>
  <w:num w:numId="12" w16cid:durableId="2025593650">
    <w:abstractNumId w:val="20"/>
  </w:num>
  <w:num w:numId="13" w16cid:durableId="2046175629">
    <w:abstractNumId w:val="18"/>
  </w:num>
  <w:num w:numId="14" w16cid:durableId="1368677806">
    <w:abstractNumId w:val="19"/>
  </w:num>
  <w:num w:numId="15" w16cid:durableId="641428070">
    <w:abstractNumId w:val="4"/>
  </w:num>
  <w:num w:numId="16" w16cid:durableId="909582336">
    <w:abstractNumId w:val="11"/>
  </w:num>
  <w:num w:numId="17" w16cid:durableId="1752924019">
    <w:abstractNumId w:val="2"/>
  </w:num>
  <w:num w:numId="18" w16cid:durableId="473186460">
    <w:abstractNumId w:val="7"/>
  </w:num>
  <w:num w:numId="19" w16cid:durableId="1279801504">
    <w:abstractNumId w:val="3"/>
  </w:num>
  <w:num w:numId="20" w16cid:durableId="968511710">
    <w:abstractNumId w:val="6"/>
  </w:num>
  <w:num w:numId="21" w16cid:durableId="2075856950">
    <w:abstractNumId w:val="0"/>
  </w:num>
  <w:num w:numId="22" w16cid:durableId="110173940">
    <w:abstractNumId w:val="22"/>
  </w:num>
  <w:num w:numId="23" w16cid:durableId="2095204974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9B4"/>
    <w:rsid w:val="00002F21"/>
    <w:rsid w:val="000105DB"/>
    <w:rsid w:val="000265F7"/>
    <w:rsid w:val="0005166E"/>
    <w:rsid w:val="0006482C"/>
    <w:rsid w:val="000B6D69"/>
    <w:rsid w:val="00145026"/>
    <w:rsid w:val="001A00DC"/>
    <w:rsid w:val="001A505C"/>
    <w:rsid w:val="001E58D7"/>
    <w:rsid w:val="001F7A2F"/>
    <w:rsid w:val="002118C5"/>
    <w:rsid w:val="00212573"/>
    <w:rsid w:val="00245313"/>
    <w:rsid w:val="002F4944"/>
    <w:rsid w:val="002F590A"/>
    <w:rsid w:val="00326DAD"/>
    <w:rsid w:val="003429BC"/>
    <w:rsid w:val="00344ACB"/>
    <w:rsid w:val="00377B9A"/>
    <w:rsid w:val="003A1182"/>
    <w:rsid w:val="003A2B32"/>
    <w:rsid w:val="003F2865"/>
    <w:rsid w:val="0041018E"/>
    <w:rsid w:val="004308B8"/>
    <w:rsid w:val="00441D7F"/>
    <w:rsid w:val="0045142E"/>
    <w:rsid w:val="004518B6"/>
    <w:rsid w:val="004C17BC"/>
    <w:rsid w:val="005850FF"/>
    <w:rsid w:val="00591A30"/>
    <w:rsid w:val="00621E96"/>
    <w:rsid w:val="006622DC"/>
    <w:rsid w:val="006660E7"/>
    <w:rsid w:val="006A2975"/>
    <w:rsid w:val="006F6A39"/>
    <w:rsid w:val="00764035"/>
    <w:rsid w:val="00774418"/>
    <w:rsid w:val="007F5325"/>
    <w:rsid w:val="0080491C"/>
    <w:rsid w:val="00851AF0"/>
    <w:rsid w:val="0088208A"/>
    <w:rsid w:val="008D73A3"/>
    <w:rsid w:val="008E225F"/>
    <w:rsid w:val="008E72E3"/>
    <w:rsid w:val="00904E79"/>
    <w:rsid w:val="00911C32"/>
    <w:rsid w:val="00911F04"/>
    <w:rsid w:val="00965A4D"/>
    <w:rsid w:val="009B61B3"/>
    <w:rsid w:val="009D6F08"/>
    <w:rsid w:val="00A4140E"/>
    <w:rsid w:val="00A77AAD"/>
    <w:rsid w:val="00AA195E"/>
    <w:rsid w:val="00AD2821"/>
    <w:rsid w:val="00AD5BC5"/>
    <w:rsid w:val="00AF429A"/>
    <w:rsid w:val="00B048EC"/>
    <w:rsid w:val="00B42275"/>
    <w:rsid w:val="00B45842"/>
    <w:rsid w:val="00BD41FF"/>
    <w:rsid w:val="00BE1861"/>
    <w:rsid w:val="00C0643C"/>
    <w:rsid w:val="00C203BA"/>
    <w:rsid w:val="00C32D8B"/>
    <w:rsid w:val="00C72AAB"/>
    <w:rsid w:val="00C763AB"/>
    <w:rsid w:val="00CA326F"/>
    <w:rsid w:val="00CC4AC2"/>
    <w:rsid w:val="00D26170"/>
    <w:rsid w:val="00D6416E"/>
    <w:rsid w:val="00D90051"/>
    <w:rsid w:val="00DA12F0"/>
    <w:rsid w:val="00EC47B8"/>
    <w:rsid w:val="00ED49B4"/>
    <w:rsid w:val="00EE0567"/>
    <w:rsid w:val="00F13A7A"/>
    <w:rsid w:val="00F1716A"/>
    <w:rsid w:val="00F24591"/>
    <w:rsid w:val="00F66956"/>
    <w:rsid w:val="00FC6BCD"/>
    <w:rsid w:val="00FE4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40AFC1"/>
  <w15:chartTrackingRefBased/>
  <w15:docId w15:val="{B03BBB1F-5A4B-4F04-A278-FA9FFDCB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429A"/>
  </w:style>
  <w:style w:type="paragraph" w:styleId="1">
    <w:name w:val="heading 1"/>
    <w:basedOn w:val="a"/>
    <w:next w:val="a"/>
    <w:link w:val="10"/>
    <w:uiPriority w:val="9"/>
    <w:qFormat/>
    <w:rsid w:val="00064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44A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FE404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link w:val="40"/>
    <w:uiPriority w:val="9"/>
    <w:qFormat/>
    <w:rsid w:val="00FE40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24591"/>
  </w:style>
  <w:style w:type="paragraph" w:styleId="a5">
    <w:name w:val="footer"/>
    <w:basedOn w:val="a"/>
    <w:link w:val="a6"/>
    <w:uiPriority w:val="99"/>
    <w:unhideWhenUsed/>
    <w:rsid w:val="00F245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24591"/>
  </w:style>
  <w:style w:type="character" w:customStyle="1" w:styleId="30">
    <w:name w:val="Заголовок 3 Знак"/>
    <w:basedOn w:val="a0"/>
    <w:link w:val="3"/>
    <w:uiPriority w:val="9"/>
    <w:rsid w:val="00FE404D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FE404D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7">
    <w:name w:val="Normal (Web)"/>
    <w:basedOn w:val="a"/>
    <w:uiPriority w:val="99"/>
    <w:unhideWhenUsed/>
    <w:rsid w:val="00FE4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8">
    <w:name w:val="Strong"/>
    <w:basedOn w:val="a0"/>
    <w:uiPriority w:val="22"/>
    <w:qFormat/>
    <w:rsid w:val="00FE404D"/>
    <w:rPr>
      <w:b/>
      <w:bCs/>
    </w:rPr>
  </w:style>
  <w:style w:type="character" w:styleId="a9">
    <w:name w:val="Emphasis"/>
    <w:basedOn w:val="a0"/>
    <w:uiPriority w:val="20"/>
    <w:qFormat/>
    <w:rsid w:val="00FE404D"/>
    <w:rPr>
      <w:i/>
      <w:iCs/>
    </w:rPr>
  </w:style>
  <w:style w:type="character" w:styleId="aa">
    <w:name w:val="Hyperlink"/>
    <w:basedOn w:val="a0"/>
    <w:uiPriority w:val="99"/>
    <w:unhideWhenUsed/>
    <w:rsid w:val="00FE404D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064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06482C"/>
    <w:pPr>
      <w:outlineLvl w:val="9"/>
    </w:pPr>
    <w:rPr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6482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06482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11">
    <w:name w:val="toc 1"/>
    <w:basedOn w:val="a"/>
    <w:next w:val="a"/>
    <w:autoRedefine/>
    <w:uiPriority w:val="39"/>
    <w:unhideWhenUsed/>
    <w:rsid w:val="0006482C"/>
    <w:pPr>
      <w:spacing w:before="120" w:after="120"/>
    </w:pPr>
    <w:rPr>
      <w:rFonts w:cstheme="minorHAnsi"/>
      <w:b/>
      <w:bCs/>
      <w:caps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9B61B3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1A00DC"/>
    <w:pPr>
      <w:ind w:left="720"/>
      <w:contextualSpacing/>
    </w:pPr>
  </w:style>
  <w:style w:type="table" w:styleId="ae">
    <w:name w:val="Table Grid"/>
    <w:basedOn w:val="a1"/>
    <w:uiPriority w:val="39"/>
    <w:rsid w:val="004C17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f"/>
    <w:qFormat/>
    <w:rsid w:val="00EE056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E0567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f">
    <w:name w:val="Body Text"/>
    <w:basedOn w:val="a"/>
    <w:link w:val="af0"/>
    <w:uiPriority w:val="99"/>
    <w:semiHidden/>
    <w:unhideWhenUsed/>
    <w:rsid w:val="00EE0567"/>
    <w:pPr>
      <w:spacing w:after="120"/>
    </w:pPr>
  </w:style>
  <w:style w:type="character" w:customStyle="1" w:styleId="af0">
    <w:name w:val="Основной текст Знак"/>
    <w:basedOn w:val="a0"/>
    <w:link w:val="af"/>
    <w:uiPriority w:val="99"/>
    <w:semiHidden/>
    <w:rsid w:val="00EE0567"/>
  </w:style>
  <w:style w:type="character" w:customStyle="1" w:styleId="20">
    <w:name w:val="Заголовок 2 Знак"/>
    <w:basedOn w:val="a0"/>
    <w:link w:val="2"/>
    <w:uiPriority w:val="9"/>
    <w:rsid w:val="00344A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1">
    <w:name w:val="toc 4"/>
    <w:basedOn w:val="a"/>
    <w:next w:val="a"/>
    <w:autoRedefine/>
    <w:uiPriority w:val="39"/>
    <w:unhideWhenUsed/>
    <w:rsid w:val="00344ACB"/>
    <w:pPr>
      <w:spacing w:after="0"/>
      <w:ind w:left="660"/>
    </w:pPr>
    <w:rPr>
      <w:rFonts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344ACB"/>
    <w:pPr>
      <w:spacing w:after="0"/>
      <w:ind w:left="880"/>
    </w:pPr>
    <w:rPr>
      <w:rFonts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344ACB"/>
    <w:pPr>
      <w:spacing w:after="0"/>
      <w:ind w:left="1100"/>
    </w:pPr>
    <w:rPr>
      <w:rFonts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344ACB"/>
    <w:pPr>
      <w:spacing w:after="0"/>
      <w:ind w:left="1320"/>
    </w:pPr>
    <w:rPr>
      <w:rFonts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344ACB"/>
    <w:pPr>
      <w:spacing w:after="0"/>
      <w:ind w:left="1540"/>
    </w:pPr>
    <w:rPr>
      <w:rFonts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344ACB"/>
    <w:pPr>
      <w:spacing w:after="0"/>
      <w:ind w:left="1760"/>
    </w:pPr>
    <w:rPr>
      <w:rFonts w:cstheme="minorHAnsi"/>
      <w:sz w:val="18"/>
      <w:szCs w:val="18"/>
    </w:rPr>
  </w:style>
  <w:style w:type="character" w:styleId="af1">
    <w:name w:val="FollowedHyperlink"/>
    <w:basedOn w:val="a0"/>
    <w:uiPriority w:val="99"/>
    <w:semiHidden/>
    <w:unhideWhenUsed/>
    <w:rsid w:val="00344A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7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66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73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3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3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81499">
              <w:marLeft w:val="225"/>
              <w:marRight w:val="225"/>
              <w:marTop w:val="51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44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295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92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1275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8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42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463CF-7152-4B35-B71C-7542E7FCA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9</TotalTime>
  <Pages>16</Pages>
  <Words>2750</Words>
  <Characters>15675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ниэль Байгузин</dc:creator>
  <cp:keywords/>
  <dc:description/>
  <cp:lastModifiedBy>Dmitry Sidorov</cp:lastModifiedBy>
  <cp:revision>30</cp:revision>
  <dcterms:created xsi:type="dcterms:W3CDTF">2024-12-26T14:46:00Z</dcterms:created>
  <dcterms:modified xsi:type="dcterms:W3CDTF">2025-09-16T21:01:00Z</dcterms:modified>
</cp:coreProperties>
</file>